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1706C" w14:textId="09A7A9C7" w:rsidR="00C13D60" w:rsidRDefault="00357A1A" w:rsidP="00357A1A">
      <w:pPr>
        <w:pStyle w:val="a7"/>
        <w:ind w:firstLineChars="0" w:firstLine="0"/>
        <w:jc w:val="center"/>
        <w:rPr>
          <w:rFonts w:ascii="宋体" w:eastAsia="宋体" w:hAnsi="宋体" w:cs="Arial"/>
          <w:b/>
          <w:sz w:val="36"/>
          <w:szCs w:val="36"/>
        </w:rPr>
      </w:pPr>
      <w:r w:rsidRPr="00357A1A">
        <w:rPr>
          <w:rFonts w:ascii="宋体" w:eastAsia="宋体" w:hAnsi="宋体" w:cs="Arial" w:hint="eastAsia"/>
          <w:b/>
          <w:sz w:val="36"/>
          <w:szCs w:val="36"/>
        </w:rPr>
        <w:t>随堂测试③</w:t>
      </w:r>
    </w:p>
    <w:p w14:paraId="0851262A" w14:textId="77777777" w:rsidR="00357A1A" w:rsidRPr="00357A1A" w:rsidRDefault="00357A1A" w:rsidP="00357A1A">
      <w:pPr>
        <w:pStyle w:val="a7"/>
        <w:ind w:firstLineChars="0" w:firstLine="0"/>
        <w:jc w:val="center"/>
        <w:rPr>
          <w:rFonts w:ascii="宋体" w:eastAsia="宋体" w:hAnsi="宋体" w:cs="Arial" w:hint="eastAsia"/>
          <w:b/>
          <w:sz w:val="36"/>
          <w:szCs w:val="36"/>
        </w:rPr>
      </w:pPr>
    </w:p>
    <w:p w14:paraId="7CC2B58C" w14:textId="77777777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proofErr w:type="gramStart"/>
      <w:r>
        <w:rPr>
          <w:rFonts w:ascii="宋体" w:eastAsia="宋体" w:hAnsi="宋体" w:cs="Arial" w:hint="eastAsia"/>
          <w:bCs/>
          <w:sz w:val="24"/>
          <w:szCs w:val="24"/>
        </w:rPr>
        <w:t>一</w:t>
      </w:r>
      <w:proofErr w:type="gramEnd"/>
      <w:r>
        <w:rPr>
          <w:rFonts w:ascii="宋体" w:eastAsia="宋体" w:hAnsi="宋体" w:cs="Arial" w:hint="eastAsia"/>
          <w:bCs/>
          <w:sz w:val="24"/>
          <w:szCs w:val="24"/>
        </w:rPr>
        <w:t>．</w:t>
      </w:r>
      <w:r w:rsidRPr="00C13D60">
        <w:rPr>
          <w:sz w:val="24"/>
          <w:szCs w:val="24"/>
        </w:rPr>
        <w:t>单选题</w:t>
      </w:r>
      <w:r w:rsidRPr="00C13D60">
        <w:rPr>
          <w:rFonts w:hint="eastAsia"/>
          <w:sz w:val="24"/>
          <w:szCs w:val="24"/>
        </w:rPr>
        <w:t>（每空</w:t>
      </w:r>
      <w:r w:rsidRPr="00C13D60">
        <w:rPr>
          <w:rFonts w:hint="eastAsia"/>
          <w:sz w:val="24"/>
          <w:szCs w:val="24"/>
        </w:rPr>
        <w:t>3</w:t>
      </w:r>
      <w:r w:rsidRPr="00C13D60">
        <w:rPr>
          <w:rFonts w:hint="eastAsia"/>
          <w:sz w:val="24"/>
          <w:szCs w:val="24"/>
        </w:rPr>
        <w:t>分），共</w:t>
      </w:r>
      <w:r w:rsidRPr="00C13D60">
        <w:rPr>
          <w:rFonts w:hint="eastAsia"/>
          <w:sz w:val="24"/>
          <w:szCs w:val="24"/>
        </w:rPr>
        <w:t>30</w:t>
      </w:r>
      <w:r w:rsidRPr="00C13D60">
        <w:rPr>
          <w:rFonts w:hint="eastAsia"/>
          <w:sz w:val="24"/>
          <w:szCs w:val="24"/>
        </w:rPr>
        <w:t>分。在以下每小题给出的</w:t>
      </w:r>
      <w:r w:rsidRPr="00C13D60">
        <w:rPr>
          <w:rFonts w:hint="eastAsia"/>
          <w:sz w:val="24"/>
          <w:szCs w:val="24"/>
        </w:rPr>
        <w:t xml:space="preserve">A 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B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C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D</w:t>
      </w:r>
      <w:r w:rsidRPr="00C13D60">
        <w:rPr>
          <w:rFonts w:hint="eastAsia"/>
          <w:sz w:val="24"/>
          <w:szCs w:val="24"/>
        </w:rPr>
        <w:t>四个选项中，只有一个选项正确，请选出正确答案，并将答案填在题中括号内）。</w:t>
      </w:r>
    </w:p>
    <w:p w14:paraId="54BBC5A7" w14:textId="2EA29DDF" w:rsidR="00E15FF3" w:rsidRPr="00E15FF3" w:rsidRDefault="00E15FF3" w:rsidP="00E15FF3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关于缓存及属性相关的描述，</w:t>
      </w:r>
      <w:r w:rsidR="00DB766C">
        <w:rPr>
          <w:rFonts w:hint="eastAsia"/>
          <w:sz w:val="24"/>
        </w:rPr>
        <w:t>不正确</w:t>
      </w:r>
      <w:r w:rsidRPr="00E15FF3">
        <w:rPr>
          <w:rFonts w:hint="eastAsia"/>
          <w:sz w:val="24"/>
        </w:rPr>
        <w:t>的</w:t>
      </w:r>
      <w:r w:rsidRPr="00E15FF3">
        <w:rPr>
          <w:sz w:val="24"/>
        </w:rPr>
        <w:t>是</w:t>
      </w:r>
      <w:r w:rsidRPr="00E15FF3">
        <w:rPr>
          <w:rFonts w:hint="eastAsia"/>
          <w:sz w:val="24"/>
        </w:rPr>
        <w:t>（</w:t>
      </w:r>
      <w:r w:rsidRPr="00E15FF3">
        <w:rPr>
          <w:rFonts w:hint="eastAsia"/>
          <w:sz w:val="24"/>
        </w:rPr>
        <w:t xml:space="preserve"> </w:t>
      </w:r>
      <w:r w:rsidR="00232134">
        <w:rPr>
          <w:rFonts w:hint="eastAsia"/>
          <w:sz w:val="24"/>
        </w:rPr>
        <w:t>C</w:t>
      </w:r>
      <w:r w:rsidRPr="00E15FF3">
        <w:rPr>
          <w:rFonts w:hint="eastAsia"/>
          <w:sz w:val="24"/>
        </w:rPr>
        <w:t xml:space="preserve"> </w:t>
      </w:r>
      <w:r w:rsidRPr="00E15FF3">
        <w:rPr>
          <w:rFonts w:hint="eastAsia"/>
          <w:sz w:val="24"/>
        </w:rPr>
        <w:t>）。</w:t>
      </w:r>
    </w:p>
    <w:p w14:paraId="429A7301" w14:textId="77777777" w:rsidR="00E15FF3" w:rsidRPr="00E15FF3" w:rsidRDefault="00E15FF3" w:rsidP="00E15FF3">
      <w:pPr>
        <w:pStyle w:val="a7"/>
        <w:numPr>
          <w:ilvl w:val="0"/>
          <w:numId w:val="45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如果缓存没超过过期时间，则无需与服务器交互，直接使用</w:t>
      </w:r>
    </w:p>
    <w:p w14:paraId="3A3AD750" w14:textId="77777777" w:rsidR="00E15FF3" w:rsidRPr="00E15FF3" w:rsidRDefault="00E15FF3" w:rsidP="00E15FF3">
      <w:pPr>
        <w:pStyle w:val="a7"/>
        <w:numPr>
          <w:ilvl w:val="0"/>
          <w:numId w:val="45"/>
        </w:numPr>
        <w:ind w:firstLineChars="0"/>
        <w:rPr>
          <w:sz w:val="24"/>
        </w:rPr>
      </w:pPr>
      <w:proofErr w:type="spellStart"/>
      <w:r w:rsidRPr="00E15FF3">
        <w:rPr>
          <w:rFonts w:hint="eastAsia"/>
          <w:sz w:val="24"/>
        </w:rPr>
        <w:t>Etag</w:t>
      </w:r>
      <w:proofErr w:type="spellEnd"/>
      <w:r w:rsidRPr="00E15FF3">
        <w:rPr>
          <w:rFonts w:hint="eastAsia"/>
          <w:sz w:val="24"/>
        </w:rPr>
        <w:t>首部用于资源改变时唯一的标识符</w:t>
      </w:r>
    </w:p>
    <w:p w14:paraId="7E62EBC1" w14:textId="77777777" w:rsidR="00E15FF3" w:rsidRPr="00E15FF3" w:rsidRDefault="00E15FF3" w:rsidP="00E15FF3">
      <w:pPr>
        <w:pStyle w:val="a7"/>
        <w:numPr>
          <w:ilvl w:val="0"/>
          <w:numId w:val="45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no-cache</w:t>
      </w:r>
      <w:r w:rsidRPr="00E15FF3">
        <w:rPr>
          <w:rFonts w:hint="eastAsia"/>
          <w:sz w:val="24"/>
        </w:rPr>
        <w:t>表示不能缓存</w:t>
      </w:r>
    </w:p>
    <w:p w14:paraId="33FB4732" w14:textId="77777777" w:rsidR="00E15FF3" w:rsidRPr="00E15FF3" w:rsidRDefault="00E15FF3" w:rsidP="00E15FF3">
      <w:pPr>
        <w:pStyle w:val="a7"/>
        <w:numPr>
          <w:ilvl w:val="0"/>
          <w:numId w:val="45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Last-modified</w:t>
      </w:r>
      <w:r w:rsidRPr="00E15FF3">
        <w:rPr>
          <w:rFonts w:hint="eastAsia"/>
          <w:sz w:val="24"/>
        </w:rPr>
        <w:t>表示资源最后一次修改的日期</w:t>
      </w:r>
    </w:p>
    <w:p w14:paraId="49E71B36" w14:textId="7FC8A866" w:rsidR="003311DC" w:rsidRPr="00E15FF3" w:rsidRDefault="003311DC" w:rsidP="00E15FF3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F33307">
        <w:rPr>
          <w:rFonts w:hint="eastAsia"/>
          <w:sz w:val="24"/>
        </w:rPr>
        <w:t>关于</w:t>
      </w:r>
      <w:proofErr w:type="spellStart"/>
      <w:r w:rsidRPr="00F33307">
        <w:rPr>
          <w:rFonts w:hint="eastAsia"/>
          <w:sz w:val="24"/>
        </w:rPr>
        <w:t>socket.setOOBInline</w:t>
      </w:r>
      <w:proofErr w:type="spellEnd"/>
      <w:r w:rsidRPr="00F33307">
        <w:rPr>
          <w:rFonts w:hint="eastAsia"/>
          <w:sz w:val="24"/>
        </w:rPr>
        <w:t>的用法描</w:t>
      </w:r>
      <w:r w:rsidRPr="00E15FF3">
        <w:rPr>
          <w:rFonts w:hint="eastAsia"/>
          <w:sz w:val="24"/>
        </w:rPr>
        <w:t>述，</w:t>
      </w:r>
      <w:r w:rsidR="00DB766C">
        <w:rPr>
          <w:rFonts w:hint="eastAsia"/>
          <w:sz w:val="24"/>
        </w:rPr>
        <w:t>不正确</w:t>
      </w:r>
      <w:r w:rsidRPr="00E15FF3">
        <w:rPr>
          <w:rFonts w:hint="eastAsia"/>
          <w:sz w:val="24"/>
        </w:rPr>
        <w:t>的</w:t>
      </w:r>
      <w:r w:rsidRPr="00E15FF3">
        <w:rPr>
          <w:sz w:val="24"/>
        </w:rPr>
        <w:t>是</w:t>
      </w:r>
      <w:r w:rsidRPr="00E15FF3">
        <w:rPr>
          <w:rFonts w:hint="eastAsia"/>
          <w:sz w:val="24"/>
        </w:rPr>
        <w:t>（</w:t>
      </w:r>
      <w:r w:rsidRPr="00E15FF3">
        <w:rPr>
          <w:rFonts w:hint="eastAsia"/>
          <w:sz w:val="24"/>
        </w:rPr>
        <w:t xml:space="preserve"> </w:t>
      </w:r>
      <w:r w:rsidR="00404367">
        <w:rPr>
          <w:rFonts w:hint="eastAsia"/>
          <w:sz w:val="24"/>
        </w:rPr>
        <w:t>B</w:t>
      </w:r>
      <w:r w:rsidRPr="00E15FF3">
        <w:rPr>
          <w:rFonts w:hint="eastAsia"/>
          <w:sz w:val="24"/>
        </w:rPr>
        <w:t xml:space="preserve"> </w:t>
      </w:r>
      <w:r w:rsidRPr="00E15FF3">
        <w:rPr>
          <w:rFonts w:hint="eastAsia"/>
          <w:sz w:val="24"/>
        </w:rPr>
        <w:t>）。</w:t>
      </w:r>
    </w:p>
    <w:p w14:paraId="420BBC7C" w14:textId="77777777" w:rsidR="003311DC" w:rsidRPr="003311DC" w:rsidRDefault="003311DC" w:rsidP="003311DC">
      <w:pPr>
        <w:pStyle w:val="a7"/>
        <w:numPr>
          <w:ilvl w:val="0"/>
          <w:numId w:val="41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在</w:t>
      </w:r>
      <w:r w:rsidRPr="003311DC">
        <w:rPr>
          <w:rFonts w:hint="eastAsia"/>
          <w:sz w:val="24"/>
          <w:szCs w:val="24"/>
        </w:rPr>
        <w:t>flush</w:t>
      </w:r>
      <w:r w:rsidRPr="003311DC">
        <w:rPr>
          <w:rFonts w:hint="eastAsia"/>
          <w:sz w:val="24"/>
          <w:szCs w:val="24"/>
        </w:rPr>
        <w:t>方法前，能优先发送数据</w:t>
      </w:r>
    </w:p>
    <w:p w14:paraId="574AC107" w14:textId="77777777" w:rsidR="003311DC" w:rsidRPr="003311DC" w:rsidRDefault="003311DC" w:rsidP="003311DC">
      <w:pPr>
        <w:pStyle w:val="a7"/>
        <w:numPr>
          <w:ilvl w:val="0"/>
          <w:numId w:val="41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</w:rPr>
        <w:t>只需客户端设置，服务器端不需要设置</w:t>
      </w:r>
      <w:r w:rsidRPr="003311DC">
        <w:rPr>
          <w:rFonts w:hint="eastAsia"/>
          <w:sz w:val="24"/>
        </w:rPr>
        <w:t xml:space="preserve">  </w:t>
      </w:r>
    </w:p>
    <w:p w14:paraId="69DC1D88" w14:textId="77777777" w:rsidR="003311DC" w:rsidRPr="003311DC" w:rsidRDefault="003311DC" w:rsidP="003311DC">
      <w:pPr>
        <w:pStyle w:val="a7"/>
        <w:numPr>
          <w:ilvl w:val="0"/>
          <w:numId w:val="41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 xml:space="preserve">OOB </w:t>
      </w:r>
      <w:r w:rsidRPr="003311DC">
        <w:rPr>
          <w:rFonts w:hint="eastAsia"/>
          <w:sz w:val="24"/>
          <w:szCs w:val="24"/>
        </w:rPr>
        <w:t>是</w:t>
      </w:r>
      <w:r w:rsidRPr="003311DC">
        <w:rPr>
          <w:rFonts w:hint="eastAsia"/>
          <w:sz w:val="24"/>
          <w:szCs w:val="24"/>
        </w:rPr>
        <w:t xml:space="preserve"> Out-of-band</w:t>
      </w:r>
      <w:r w:rsidRPr="003311DC">
        <w:rPr>
          <w:rFonts w:hint="eastAsia"/>
          <w:sz w:val="24"/>
          <w:szCs w:val="24"/>
        </w:rPr>
        <w:t>的缩写，发送具有特殊意义的紧急数据</w:t>
      </w:r>
    </w:p>
    <w:p w14:paraId="3C65CB24" w14:textId="77777777" w:rsidR="003311DC" w:rsidRPr="003311DC" w:rsidRDefault="003311DC" w:rsidP="003311DC">
      <w:pPr>
        <w:pStyle w:val="a7"/>
        <w:numPr>
          <w:ilvl w:val="0"/>
          <w:numId w:val="41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每次只能发送一个字节数据</w:t>
      </w:r>
      <w:r w:rsidRPr="003311DC">
        <w:rPr>
          <w:rFonts w:hint="eastAsia"/>
          <w:sz w:val="24"/>
          <w:szCs w:val="24"/>
        </w:rPr>
        <w:t xml:space="preserve"> </w:t>
      </w:r>
    </w:p>
    <w:p w14:paraId="282EEAAA" w14:textId="158E3139" w:rsidR="003311DC" w:rsidRPr="003311DC" w:rsidRDefault="003311DC" w:rsidP="00E15FF3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关于保护通信相关的描述，</w:t>
      </w:r>
      <w:r w:rsidR="00DB766C">
        <w:rPr>
          <w:rFonts w:hint="eastAsia"/>
          <w:sz w:val="24"/>
        </w:rPr>
        <w:t>不正确</w:t>
      </w:r>
      <w:r w:rsidRPr="003311DC">
        <w:rPr>
          <w:rFonts w:hint="eastAsia"/>
          <w:sz w:val="24"/>
        </w:rPr>
        <w:t>的</w:t>
      </w:r>
      <w:r w:rsidRPr="003311DC">
        <w:rPr>
          <w:sz w:val="24"/>
        </w:rPr>
        <w:t>是</w:t>
      </w:r>
      <w:r w:rsidRPr="003311DC">
        <w:rPr>
          <w:rFonts w:hint="eastAsia"/>
          <w:sz w:val="24"/>
        </w:rPr>
        <w:t>（</w:t>
      </w:r>
      <w:r w:rsidRPr="003311DC">
        <w:rPr>
          <w:rFonts w:hint="eastAsia"/>
          <w:sz w:val="24"/>
        </w:rPr>
        <w:t xml:space="preserve"> </w:t>
      </w:r>
      <w:r w:rsidR="00835259">
        <w:rPr>
          <w:rFonts w:hint="eastAsia"/>
          <w:sz w:val="24"/>
        </w:rPr>
        <w:t>A</w:t>
      </w:r>
      <w:r w:rsidRPr="003311DC">
        <w:rPr>
          <w:rFonts w:hint="eastAsia"/>
          <w:sz w:val="24"/>
        </w:rPr>
        <w:t xml:space="preserve"> </w:t>
      </w:r>
      <w:r w:rsidRPr="003311DC">
        <w:rPr>
          <w:rFonts w:hint="eastAsia"/>
          <w:sz w:val="24"/>
        </w:rPr>
        <w:t>）。</w:t>
      </w:r>
    </w:p>
    <w:p w14:paraId="2AED3348" w14:textId="77777777" w:rsidR="003311DC" w:rsidRPr="003311DC" w:rsidRDefault="003311DC" w:rsidP="003311DC">
      <w:pPr>
        <w:pStyle w:val="a7"/>
        <w:numPr>
          <w:ilvl w:val="0"/>
          <w:numId w:val="36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实际应用中，使用对称加密传输非对称加密的密钥</w:t>
      </w:r>
    </w:p>
    <w:p w14:paraId="68D51B7C" w14:textId="77777777" w:rsidR="003311DC" w:rsidRPr="003311DC" w:rsidRDefault="003311DC" w:rsidP="003311DC">
      <w:pPr>
        <w:pStyle w:val="a7"/>
        <w:numPr>
          <w:ilvl w:val="0"/>
          <w:numId w:val="36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对于对称加密，加密方和解密方使用相同的密钥</w:t>
      </w:r>
    </w:p>
    <w:p w14:paraId="528C4514" w14:textId="77777777" w:rsidR="003311DC" w:rsidRDefault="003311DC" w:rsidP="003311DC">
      <w:pPr>
        <w:pStyle w:val="a7"/>
        <w:numPr>
          <w:ilvl w:val="0"/>
          <w:numId w:val="36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对于非对称加密，加密方和解密方使用不同的密钥</w:t>
      </w:r>
    </w:p>
    <w:p w14:paraId="6A42F2B8" w14:textId="77777777" w:rsidR="003311DC" w:rsidRPr="003311DC" w:rsidRDefault="003311DC" w:rsidP="003311DC">
      <w:pPr>
        <w:pStyle w:val="a7"/>
        <w:numPr>
          <w:ilvl w:val="0"/>
          <w:numId w:val="36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为了避免中间人攻击，公开密钥放在可信任的第三方认证机构</w:t>
      </w:r>
    </w:p>
    <w:p w14:paraId="2566709C" w14:textId="311E4149" w:rsidR="00E15A98" w:rsidRPr="003311DC" w:rsidRDefault="00E15A98" w:rsidP="00E15FF3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</w:rPr>
      </w:pPr>
      <w:r w:rsidRPr="00F33307">
        <w:rPr>
          <w:rFonts w:ascii="Calibri" w:eastAsia="宋体" w:hAnsi="Calibri" w:cs="Times New Roman" w:hint="eastAsia"/>
          <w:sz w:val="24"/>
        </w:rPr>
        <w:t>方法（</w:t>
      </w:r>
      <w:r w:rsidR="00404367" w:rsidRPr="00F33307">
        <w:rPr>
          <w:rFonts w:ascii="Calibri" w:eastAsia="宋体" w:hAnsi="Calibri" w:cs="Times New Roman" w:hint="eastAsia"/>
          <w:sz w:val="24"/>
        </w:rPr>
        <w:t xml:space="preserve"> </w:t>
      </w:r>
      <w:r w:rsidR="00404367" w:rsidRPr="00F33307">
        <w:rPr>
          <w:rFonts w:ascii="Calibri" w:eastAsia="宋体" w:hAnsi="Calibri" w:cs="Times New Roman"/>
          <w:sz w:val="24"/>
        </w:rPr>
        <w:t xml:space="preserve"> </w:t>
      </w:r>
      <w:r w:rsidR="00A102D0" w:rsidRPr="00F33307">
        <w:rPr>
          <w:rFonts w:ascii="Calibri" w:eastAsia="宋体" w:hAnsi="Calibri" w:cs="Times New Roman" w:hint="eastAsia"/>
          <w:sz w:val="24"/>
        </w:rPr>
        <w:t>C</w:t>
      </w:r>
      <w:r w:rsidRPr="00F33307">
        <w:rPr>
          <w:rFonts w:ascii="Calibri" w:eastAsia="宋体" w:hAnsi="Calibri" w:cs="Times New Roman" w:hint="eastAsia"/>
          <w:sz w:val="24"/>
        </w:rPr>
        <w:t xml:space="preserve">  </w:t>
      </w:r>
      <w:r w:rsidRPr="00F33307">
        <w:rPr>
          <w:rFonts w:ascii="Calibri" w:eastAsia="宋体" w:hAnsi="Calibri" w:cs="Times New Roman" w:hint="eastAsia"/>
          <w:sz w:val="24"/>
        </w:rPr>
        <w:t>）用于判</w:t>
      </w:r>
      <w:r w:rsidRPr="003311DC">
        <w:rPr>
          <w:rFonts w:ascii="Calibri" w:eastAsia="宋体" w:hAnsi="Calibri" w:cs="Times New Roman" w:hint="eastAsia"/>
          <w:sz w:val="24"/>
        </w:rPr>
        <w:t>断远端服务器是否已经断开连接最合适。</w:t>
      </w:r>
    </w:p>
    <w:p w14:paraId="65FADC7F" w14:textId="77777777" w:rsidR="00E15A98" w:rsidRPr="00E15A98" w:rsidRDefault="00E15A98" w:rsidP="00E15A98">
      <w:pPr>
        <w:pStyle w:val="a7"/>
        <w:numPr>
          <w:ilvl w:val="0"/>
          <w:numId w:val="34"/>
        </w:numPr>
        <w:ind w:firstLineChars="0"/>
        <w:rPr>
          <w:rFonts w:ascii="Calibri" w:eastAsia="宋体" w:hAnsi="Calibri" w:cs="Times New Roman"/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isClosed</w:t>
      </w:r>
      <w:proofErr w:type="spellEnd"/>
      <w:r w:rsidRPr="00E15A98">
        <w:rPr>
          <w:rFonts w:ascii="Calibri" w:eastAsia="宋体" w:hAnsi="Calibri" w:cs="Times New Roman"/>
          <w:sz w:val="24"/>
          <w:szCs w:val="24"/>
        </w:rPr>
        <w:t xml:space="preserve"> </w:t>
      </w:r>
    </w:p>
    <w:p w14:paraId="63E9ED72" w14:textId="77777777" w:rsidR="003311DC" w:rsidRDefault="00E15A98" w:rsidP="003311DC">
      <w:pPr>
        <w:pStyle w:val="a7"/>
        <w:numPr>
          <w:ilvl w:val="0"/>
          <w:numId w:val="34"/>
        </w:numPr>
        <w:ind w:firstLineChars="0"/>
        <w:rPr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isConnected</w:t>
      </w:r>
      <w:proofErr w:type="spellEnd"/>
      <w:r w:rsidRPr="00E15A98">
        <w:rPr>
          <w:rFonts w:ascii="Calibri" w:eastAsia="宋体" w:hAnsi="Calibri" w:cs="Times New Roman"/>
          <w:sz w:val="24"/>
          <w:szCs w:val="24"/>
        </w:rPr>
        <w:t xml:space="preserve"> </w:t>
      </w:r>
    </w:p>
    <w:p w14:paraId="20470B2D" w14:textId="77777777" w:rsidR="00E15A98" w:rsidRPr="003311DC" w:rsidRDefault="003311DC" w:rsidP="003311DC">
      <w:pPr>
        <w:pStyle w:val="a7"/>
        <w:numPr>
          <w:ilvl w:val="0"/>
          <w:numId w:val="34"/>
        </w:numPr>
        <w:ind w:firstLineChars="0"/>
        <w:rPr>
          <w:rFonts w:ascii="Calibri" w:eastAsia="宋体" w:hAnsi="Calibri" w:cs="Times New Roman"/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sendUrgentData</w:t>
      </w:r>
      <w:proofErr w:type="spellEnd"/>
    </w:p>
    <w:p w14:paraId="6084923D" w14:textId="77777777" w:rsidR="00E15A98" w:rsidRPr="00E15A98" w:rsidRDefault="00E15A98" w:rsidP="00E15A98">
      <w:pPr>
        <w:pStyle w:val="a7"/>
        <w:numPr>
          <w:ilvl w:val="0"/>
          <w:numId w:val="34"/>
        </w:numPr>
        <w:ind w:firstLineChars="0"/>
        <w:rPr>
          <w:rFonts w:ascii="Calibri" w:eastAsia="宋体" w:hAnsi="Calibri" w:cs="Times New Roman"/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isInputStreamShutdown</w:t>
      </w:r>
      <w:proofErr w:type="spellEnd"/>
      <w:r w:rsidRPr="00E15A98">
        <w:rPr>
          <w:rFonts w:ascii="Calibri" w:eastAsia="宋体" w:hAnsi="Calibri" w:cs="Times New Roman"/>
          <w:sz w:val="24"/>
          <w:szCs w:val="24"/>
        </w:rPr>
        <w:t xml:space="preserve">  </w:t>
      </w:r>
    </w:p>
    <w:p w14:paraId="58EB26A5" w14:textId="512EC479" w:rsidR="00E15A98" w:rsidRPr="00E15A98" w:rsidRDefault="00E15A98" w:rsidP="00E15FF3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为了防止客户端不知服务器已经崩溃，客户端可以采用方法（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="0009035A">
        <w:rPr>
          <w:rFonts w:ascii="Calibri" w:eastAsia="宋体" w:hAnsi="Calibri" w:cs="Times New Roman" w:hint="eastAsia"/>
          <w:sz w:val="24"/>
          <w:szCs w:val="24"/>
        </w:rPr>
        <w:t>B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）在空闲时持续检查服务器的响应情况。</w:t>
      </w:r>
    </w:p>
    <w:p w14:paraId="503664C7" w14:textId="77777777" w:rsidR="003311DC" w:rsidRPr="00E15A98" w:rsidRDefault="003311DC" w:rsidP="003311DC">
      <w:pPr>
        <w:pStyle w:val="a7"/>
        <w:numPr>
          <w:ilvl w:val="0"/>
          <w:numId w:val="25"/>
        </w:numPr>
        <w:ind w:firstLineChars="0"/>
        <w:rPr>
          <w:rFonts w:ascii="Calibri" w:eastAsia="宋体" w:hAnsi="Calibri" w:cs="Times New Roman"/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setTcpNoDelay</w:t>
      </w:r>
      <w:proofErr w:type="spellEnd"/>
      <w:r w:rsidRPr="00E15A98">
        <w:rPr>
          <w:rFonts w:ascii="Calibri" w:eastAsia="宋体" w:hAnsi="Calibri" w:cs="Times New Roman"/>
          <w:sz w:val="24"/>
          <w:szCs w:val="24"/>
        </w:rPr>
        <w:t xml:space="preserve"> </w:t>
      </w:r>
    </w:p>
    <w:p w14:paraId="51C50227" w14:textId="77777777" w:rsidR="003311DC" w:rsidRDefault="003311DC" w:rsidP="003311DC">
      <w:pPr>
        <w:pStyle w:val="a7"/>
        <w:numPr>
          <w:ilvl w:val="0"/>
          <w:numId w:val="25"/>
        </w:numPr>
        <w:ind w:firstLineChars="0"/>
        <w:rPr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setKeepAlive</w:t>
      </w:r>
      <w:proofErr w:type="spellEnd"/>
    </w:p>
    <w:p w14:paraId="0DF08689" w14:textId="77777777" w:rsidR="00E15A98" w:rsidRPr="00E15A98" w:rsidRDefault="00E15A98" w:rsidP="00E15A98">
      <w:pPr>
        <w:pStyle w:val="a7"/>
        <w:numPr>
          <w:ilvl w:val="0"/>
          <w:numId w:val="25"/>
        </w:numPr>
        <w:ind w:firstLineChars="0"/>
        <w:rPr>
          <w:rFonts w:ascii="Calibri" w:eastAsia="宋体" w:hAnsi="Calibri" w:cs="Times New Roman"/>
          <w:sz w:val="24"/>
        </w:rPr>
      </w:pPr>
      <w:proofErr w:type="spellStart"/>
      <w:r w:rsidRPr="00E15A98">
        <w:rPr>
          <w:rFonts w:ascii="Calibri" w:eastAsia="宋体" w:hAnsi="Calibri" w:cs="Times New Roman"/>
          <w:sz w:val="24"/>
        </w:rPr>
        <w:t>setSoTimeout</w:t>
      </w:r>
      <w:proofErr w:type="spellEnd"/>
      <w:r w:rsidRPr="00E15A98">
        <w:rPr>
          <w:rFonts w:ascii="Calibri" w:eastAsia="宋体" w:hAnsi="Calibri" w:cs="Times New Roman"/>
          <w:sz w:val="24"/>
        </w:rPr>
        <w:t xml:space="preserve">  </w:t>
      </w:r>
    </w:p>
    <w:p w14:paraId="5F65EC9E" w14:textId="77777777" w:rsidR="00E15A98" w:rsidRPr="00E15A98" w:rsidRDefault="00E15A98" w:rsidP="00E15A98">
      <w:pPr>
        <w:pStyle w:val="a7"/>
        <w:numPr>
          <w:ilvl w:val="0"/>
          <w:numId w:val="25"/>
        </w:numPr>
        <w:ind w:firstLineChars="0"/>
        <w:rPr>
          <w:rFonts w:ascii="Calibri" w:eastAsia="宋体" w:hAnsi="Calibri" w:cs="Times New Roman"/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setSoLinger</w:t>
      </w:r>
      <w:proofErr w:type="spellEnd"/>
      <w:r w:rsidRPr="00E15A98">
        <w:rPr>
          <w:rFonts w:ascii="Calibri" w:eastAsia="宋体" w:hAnsi="Calibri" w:cs="Times New Roman"/>
          <w:sz w:val="24"/>
          <w:szCs w:val="24"/>
        </w:rPr>
        <w:t xml:space="preserve"> </w:t>
      </w:r>
    </w:p>
    <w:p w14:paraId="643341BD" w14:textId="515DAB65" w:rsidR="00E15A98" w:rsidRPr="00E15A98" w:rsidRDefault="00E15A98" w:rsidP="00E15FF3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Buffer</w:t>
      </w:r>
      <w:r w:rsidRPr="00E15A98">
        <w:rPr>
          <w:rFonts w:ascii="Calibri" w:eastAsia="宋体" w:hAnsi="Calibri" w:cs="Times New Roman" w:hint="eastAsia"/>
          <w:sz w:val="24"/>
          <w:szCs w:val="24"/>
        </w:rPr>
        <w:t>的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flip() </w:t>
      </w:r>
      <w:r w:rsidRPr="00E15A98">
        <w:rPr>
          <w:rFonts w:ascii="Calibri" w:eastAsia="宋体" w:hAnsi="Calibri" w:cs="Times New Roman" w:hint="eastAsia"/>
          <w:sz w:val="24"/>
          <w:szCs w:val="24"/>
        </w:rPr>
        <w:t>方法的作用是（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="00B1391E">
        <w:rPr>
          <w:rFonts w:ascii="Calibri" w:eastAsia="宋体" w:hAnsi="Calibri" w:cs="Times New Roman" w:hint="eastAsia"/>
          <w:sz w:val="24"/>
          <w:szCs w:val="24"/>
        </w:rPr>
        <w:t>A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）。</w:t>
      </w:r>
    </w:p>
    <w:p w14:paraId="1D6DCF6C" w14:textId="77777777" w:rsidR="003311DC" w:rsidRPr="00E15A98" w:rsidRDefault="003311DC" w:rsidP="003311DC">
      <w:pPr>
        <w:pStyle w:val="a7"/>
        <w:numPr>
          <w:ilvl w:val="0"/>
          <w:numId w:val="27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当前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；</w:t>
      </w:r>
    </w:p>
    <w:p w14:paraId="18BB1AF5" w14:textId="77777777" w:rsidR="00E15A98" w:rsidRPr="00E15A98" w:rsidRDefault="00E15A98" w:rsidP="00E15A98">
      <w:pPr>
        <w:pStyle w:val="a7"/>
        <w:numPr>
          <w:ilvl w:val="0"/>
          <w:numId w:val="27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capacity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；</w:t>
      </w:r>
    </w:p>
    <w:p w14:paraId="5D05EFBC" w14:textId="77777777" w:rsidR="003311DC" w:rsidRPr="00E15A98" w:rsidRDefault="003311DC" w:rsidP="003311DC">
      <w:pPr>
        <w:pStyle w:val="a7"/>
        <w:numPr>
          <w:ilvl w:val="0"/>
          <w:numId w:val="27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当前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</w:p>
    <w:p w14:paraId="47CAEB1E" w14:textId="77777777" w:rsidR="00E15A98" w:rsidRPr="00E15A98" w:rsidRDefault="00E15A98" w:rsidP="00E15A98">
      <w:pPr>
        <w:pStyle w:val="a7"/>
        <w:numPr>
          <w:ilvl w:val="0"/>
          <w:numId w:val="27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capacity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；</w:t>
      </w:r>
    </w:p>
    <w:p w14:paraId="0888261E" w14:textId="77777777" w:rsidR="003311DC" w:rsidRPr="00357A1A" w:rsidRDefault="003311DC" w:rsidP="00357A1A">
      <w:pPr>
        <w:rPr>
          <w:rFonts w:hint="eastAsia"/>
        </w:rPr>
      </w:pPr>
    </w:p>
    <w:p w14:paraId="6A2B01F2" w14:textId="39227D3F" w:rsidR="00E15A98" w:rsidRPr="00E15A98" w:rsidRDefault="00E15A98" w:rsidP="00E15FF3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关于服务器日志的描述，正确的</w:t>
      </w:r>
      <w:r w:rsidRPr="00E15A98">
        <w:rPr>
          <w:rFonts w:ascii="Calibri" w:eastAsia="宋体" w:hAnsi="Calibri" w:cs="Times New Roman"/>
          <w:sz w:val="24"/>
          <w:szCs w:val="24"/>
        </w:rPr>
        <w:t>是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（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="003953A1">
        <w:rPr>
          <w:rFonts w:ascii="Calibri" w:eastAsia="宋体" w:hAnsi="Calibri" w:cs="Times New Roman" w:hint="eastAsia"/>
          <w:sz w:val="24"/>
          <w:szCs w:val="24"/>
        </w:rPr>
        <w:t>C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）。</w:t>
      </w:r>
    </w:p>
    <w:p w14:paraId="0EF691D6" w14:textId="77777777" w:rsidR="00E15A98" w:rsidRPr="00E15A98" w:rsidRDefault="00E15A98" w:rsidP="00E15A98">
      <w:pPr>
        <w:pStyle w:val="a7"/>
        <w:numPr>
          <w:ilvl w:val="0"/>
          <w:numId w:val="30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日志可有可无</w:t>
      </w:r>
    </w:p>
    <w:p w14:paraId="244567F4" w14:textId="77777777" w:rsidR="00E15A98" w:rsidRPr="00E15A98" w:rsidRDefault="00E15A98" w:rsidP="00E15A98">
      <w:pPr>
        <w:pStyle w:val="a7"/>
        <w:numPr>
          <w:ilvl w:val="0"/>
          <w:numId w:val="30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一般不用记录服务器错误</w:t>
      </w:r>
    </w:p>
    <w:p w14:paraId="15B1D1BC" w14:textId="77777777" w:rsidR="00E15A98" w:rsidRPr="00E15A98" w:rsidRDefault="00E15A98" w:rsidP="00E15A98">
      <w:pPr>
        <w:pStyle w:val="a7"/>
        <w:numPr>
          <w:ilvl w:val="0"/>
          <w:numId w:val="30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系统上线后，不应输出调试信息</w:t>
      </w:r>
    </w:p>
    <w:p w14:paraId="61C7E7D2" w14:textId="77777777" w:rsidR="00E15A98" w:rsidRPr="00E15A98" w:rsidRDefault="00E15A98" w:rsidP="00E15A98">
      <w:pPr>
        <w:pStyle w:val="a7"/>
        <w:numPr>
          <w:ilvl w:val="0"/>
          <w:numId w:val="30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尽可能多的记录信息</w:t>
      </w:r>
    </w:p>
    <w:p w14:paraId="4D154AEA" w14:textId="56419C40" w:rsidR="00E15A98" w:rsidRPr="00E15A98" w:rsidRDefault="00E15A98" w:rsidP="00E15FF3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</w:rPr>
      </w:pPr>
      <w:r w:rsidRPr="00E15A98">
        <w:rPr>
          <w:rFonts w:ascii="Calibri" w:eastAsia="宋体" w:hAnsi="Calibri" w:cs="Times New Roman" w:hint="eastAsia"/>
          <w:sz w:val="24"/>
        </w:rPr>
        <w:t>关于非阻塞</w:t>
      </w:r>
      <w:r w:rsidRPr="00E15A98">
        <w:rPr>
          <w:rFonts w:ascii="Calibri" w:eastAsia="宋体" w:hAnsi="Calibri" w:cs="Times New Roman" w:hint="eastAsia"/>
          <w:sz w:val="24"/>
        </w:rPr>
        <w:t>I/O</w:t>
      </w:r>
      <w:r w:rsidR="00DB766C">
        <w:rPr>
          <w:rFonts w:ascii="Calibri" w:eastAsia="宋体" w:hAnsi="Calibri" w:cs="Times New Roman" w:hint="eastAsia"/>
          <w:sz w:val="24"/>
        </w:rPr>
        <w:t>的优缺点描述，不正确</w:t>
      </w:r>
      <w:r w:rsidRPr="00E15A98">
        <w:rPr>
          <w:rFonts w:ascii="Calibri" w:eastAsia="宋体" w:hAnsi="Calibri" w:cs="Times New Roman" w:hint="eastAsia"/>
          <w:sz w:val="24"/>
        </w:rPr>
        <w:t>的是（</w:t>
      </w:r>
      <w:r w:rsidR="003953A1">
        <w:rPr>
          <w:rFonts w:ascii="Calibri" w:eastAsia="宋体" w:hAnsi="Calibri" w:cs="Times New Roman" w:hint="eastAsia"/>
          <w:sz w:val="24"/>
        </w:rPr>
        <w:t xml:space="preserve"> B</w:t>
      </w:r>
      <w:r w:rsidRPr="00E15A98">
        <w:rPr>
          <w:rFonts w:ascii="Calibri" w:eastAsia="宋体" w:hAnsi="Calibri" w:cs="Times New Roman" w:hint="eastAsia"/>
          <w:sz w:val="24"/>
        </w:rPr>
        <w:t xml:space="preserve">  </w:t>
      </w:r>
      <w:r w:rsidRPr="00E15A98">
        <w:rPr>
          <w:rFonts w:ascii="Calibri" w:eastAsia="宋体" w:hAnsi="Calibri" w:cs="Times New Roman" w:hint="eastAsia"/>
          <w:sz w:val="24"/>
        </w:rPr>
        <w:t>）。</w:t>
      </w:r>
    </w:p>
    <w:p w14:paraId="44E7D4DD" w14:textId="77777777" w:rsidR="00E15A98" w:rsidRPr="00E15A98" w:rsidRDefault="00E15A98" w:rsidP="00E15A98">
      <w:pPr>
        <w:pStyle w:val="a7"/>
        <w:numPr>
          <w:ilvl w:val="0"/>
          <w:numId w:val="3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能使单线程处理多个连接</w:t>
      </w:r>
    </w:p>
    <w:p w14:paraId="0CDE04AB" w14:textId="77777777" w:rsidR="00E15A98" w:rsidRPr="00E15A98" w:rsidRDefault="00E15A98" w:rsidP="00E15A98">
      <w:pPr>
        <w:pStyle w:val="a7"/>
        <w:numPr>
          <w:ilvl w:val="0"/>
          <w:numId w:val="3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性能超过多线程</w:t>
      </w:r>
      <w:r w:rsidRPr="00E15A98">
        <w:rPr>
          <w:rFonts w:ascii="Calibri" w:eastAsia="宋体" w:hAnsi="Calibri" w:cs="Times New Roman" w:hint="eastAsia"/>
          <w:sz w:val="24"/>
          <w:szCs w:val="24"/>
        </w:rPr>
        <w:t>+</w:t>
      </w:r>
      <w:r w:rsidRPr="00E15A98">
        <w:rPr>
          <w:rFonts w:ascii="Calibri" w:eastAsia="宋体" w:hAnsi="Calibri" w:cs="Times New Roman" w:hint="eastAsia"/>
          <w:sz w:val="24"/>
          <w:szCs w:val="24"/>
        </w:rPr>
        <w:t>阻塞</w:t>
      </w:r>
      <w:r w:rsidRPr="00E15A98">
        <w:rPr>
          <w:rFonts w:ascii="Calibri" w:eastAsia="宋体" w:hAnsi="Calibri" w:cs="Times New Roman" w:hint="eastAsia"/>
          <w:sz w:val="24"/>
          <w:szCs w:val="24"/>
        </w:rPr>
        <w:t>IO</w:t>
      </w:r>
    </w:p>
    <w:p w14:paraId="3C65DA8E" w14:textId="77777777" w:rsidR="003311DC" w:rsidRDefault="00E15A98" w:rsidP="003311DC">
      <w:pPr>
        <w:pStyle w:val="a7"/>
        <w:numPr>
          <w:ilvl w:val="0"/>
          <w:numId w:val="32"/>
        </w:numPr>
        <w:ind w:firstLineChars="0"/>
        <w:rPr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适用于很多连接，但每个连接不活跃的情况</w:t>
      </w:r>
    </w:p>
    <w:p w14:paraId="2A7E4989" w14:textId="77777777" w:rsidR="00E15A98" w:rsidRPr="003311DC" w:rsidRDefault="00E15A98" w:rsidP="003311DC">
      <w:pPr>
        <w:pStyle w:val="a7"/>
        <w:numPr>
          <w:ilvl w:val="0"/>
          <w:numId w:val="3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3311DC">
        <w:rPr>
          <w:rFonts w:ascii="Calibri" w:eastAsia="宋体" w:hAnsi="Calibri" w:cs="Times New Roman" w:hint="eastAsia"/>
          <w:sz w:val="24"/>
        </w:rPr>
        <w:t>非阻塞</w:t>
      </w:r>
      <w:r w:rsidRPr="003311DC">
        <w:rPr>
          <w:rFonts w:ascii="Calibri" w:eastAsia="宋体" w:hAnsi="Calibri" w:cs="Times New Roman" w:hint="eastAsia"/>
          <w:sz w:val="24"/>
        </w:rPr>
        <w:t>IO</w:t>
      </w:r>
      <w:r w:rsidRPr="003311DC">
        <w:rPr>
          <w:rFonts w:ascii="Calibri" w:eastAsia="宋体" w:hAnsi="Calibri" w:cs="Times New Roman" w:hint="eastAsia"/>
          <w:sz w:val="24"/>
        </w:rPr>
        <w:t>处理连接是异步的</w:t>
      </w:r>
    </w:p>
    <w:p w14:paraId="49D7DF57" w14:textId="3CED6A87" w:rsidR="003311DC" w:rsidRPr="003311DC" w:rsidRDefault="003311DC" w:rsidP="00E15FF3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lastRenderedPageBreak/>
        <w:t>对于安全</w:t>
      </w:r>
      <w:r w:rsidRPr="003311DC">
        <w:rPr>
          <w:rFonts w:hint="eastAsia"/>
          <w:sz w:val="24"/>
        </w:rPr>
        <w:t>Socket</w:t>
      </w:r>
      <w:r w:rsidRPr="003311DC">
        <w:rPr>
          <w:rFonts w:hint="eastAsia"/>
          <w:sz w:val="24"/>
        </w:rPr>
        <w:t>加密算法</w:t>
      </w:r>
      <w:r w:rsidRPr="003311DC">
        <w:rPr>
          <w:rFonts w:hint="eastAsia"/>
          <w:sz w:val="24"/>
        </w:rPr>
        <w:t>SSL_DH_anon_EXPORT_WITH_DES40_CBC_SHA</w:t>
      </w:r>
      <w:r w:rsidRPr="003311DC">
        <w:rPr>
          <w:rFonts w:hint="eastAsia"/>
          <w:sz w:val="24"/>
        </w:rPr>
        <w:t>，</w:t>
      </w:r>
      <w:r w:rsidR="00F718AF">
        <w:rPr>
          <w:rFonts w:hint="eastAsia"/>
          <w:sz w:val="24"/>
        </w:rPr>
        <w:t>DES40</w:t>
      </w:r>
      <w:r w:rsidRPr="003311DC">
        <w:rPr>
          <w:rFonts w:hint="eastAsia"/>
          <w:sz w:val="24"/>
        </w:rPr>
        <w:t>表示（</w:t>
      </w:r>
      <w:r w:rsidRPr="003311DC">
        <w:rPr>
          <w:rFonts w:hint="eastAsia"/>
          <w:sz w:val="24"/>
        </w:rPr>
        <w:t xml:space="preserve"> </w:t>
      </w:r>
      <w:r w:rsidR="004C7B11">
        <w:rPr>
          <w:rFonts w:hint="eastAsia"/>
          <w:sz w:val="24"/>
        </w:rPr>
        <w:t>C</w:t>
      </w:r>
      <w:r w:rsidRPr="003311DC">
        <w:rPr>
          <w:rFonts w:hint="eastAsia"/>
          <w:sz w:val="24"/>
        </w:rPr>
        <w:t xml:space="preserve"> </w:t>
      </w:r>
      <w:r w:rsidRPr="003311DC">
        <w:rPr>
          <w:rFonts w:hint="eastAsia"/>
          <w:sz w:val="24"/>
        </w:rPr>
        <w:t>）。</w:t>
      </w:r>
    </w:p>
    <w:p w14:paraId="799FECE3" w14:textId="77777777" w:rsidR="003311DC" w:rsidRPr="003311DC" w:rsidRDefault="003311DC" w:rsidP="003311DC">
      <w:pPr>
        <w:pStyle w:val="a7"/>
        <w:numPr>
          <w:ilvl w:val="0"/>
          <w:numId w:val="38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密码协商的方法</w:t>
      </w:r>
    </w:p>
    <w:p w14:paraId="074FA9F8" w14:textId="77777777" w:rsidR="003311DC" w:rsidRPr="003311DC" w:rsidRDefault="003311DC" w:rsidP="003311DC">
      <w:pPr>
        <w:pStyle w:val="a7"/>
        <w:numPr>
          <w:ilvl w:val="0"/>
          <w:numId w:val="38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密钥交换算法</w:t>
      </w:r>
    </w:p>
    <w:p w14:paraId="163838FB" w14:textId="77777777" w:rsidR="003311DC" w:rsidRPr="003311DC" w:rsidRDefault="003311DC" w:rsidP="003311DC">
      <w:pPr>
        <w:pStyle w:val="a7"/>
        <w:numPr>
          <w:ilvl w:val="0"/>
          <w:numId w:val="38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加密算法</w:t>
      </w:r>
    </w:p>
    <w:p w14:paraId="05EEBD45" w14:textId="77777777" w:rsidR="003311DC" w:rsidRPr="003311DC" w:rsidRDefault="003311DC" w:rsidP="003311DC">
      <w:pPr>
        <w:pStyle w:val="a7"/>
        <w:numPr>
          <w:ilvl w:val="0"/>
          <w:numId w:val="38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校验和</w:t>
      </w:r>
    </w:p>
    <w:p w14:paraId="32DFA981" w14:textId="7B1C91A2" w:rsidR="00DB766C" w:rsidRPr="00DB766C" w:rsidRDefault="00DB766C" w:rsidP="00DB766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F33307">
        <w:rPr>
          <w:rFonts w:hint="eastAsia"/>
          <w:sz w:val="24"/>
        </w:rPr>
        <w:t>下面函数（</w:t>
      </w:r>
      <w:r w:rsidRPr="00F33307">
        <w:rPr>
          <w:rFonts w:hint="eastAsia"/>
          <w:sz w:val="24"/>
        </w:rPr>
        <w:t xml:space="preserve"> </w:t>
      </w:r>
      <w:r w:rsidR="004C7B11" w:rsidRPr="00F33307">
        <w:rPr>
          <w:rFonts w:hint="eastAsia"/>
          <w:sz w:val="24"/>
        </w:rPr>
        <w:t>B</w:t>
      </w:r>
      <w:r w:rsidRPr="00F33307">
        <w:rPr>
          <w:rFonts w:hint="eastAsia"/>
          <w:sz w:val="24"/>
        </w:rPr>
        <w:t xml:space="preserve"> </w:t>
      </w:r>
      <w:r w:rsidRPr="00F33307">
        <w:rPr>
          <w:rFonts w:hint="eastAsia"/>
          <w:sz w:val="24"/>
        </w:rPr>
        <w:t>）的作</w:t>
      </w:r>
      <w:r w:rsidRPr="00DB766C">
        <w:rPr>
          <w:rFonts w:hint="eastAsia"/>
          <w:sz w:val="24"/>
        </w:rPr>
        <w:t>用是将</w:t>
      </w:r>
      <w:r w:rsidRPr="00DB766C">
        <w:rPr>
          <w:rFonts w:hint="eastAsia"/>
          <w:sz w:val="24"/>
        </w:rPr>
        <w:t xml:space="preserve"> position </w:t>
      </w:r>
      <w:r w:rsidRPr="00DB766C">
        <w:rPr>
          <w:rFonts w:hint="eastAsia"/>
          <w:sz w:val="24"/>
        </w:rPr>
        <w:t>与</w:t>
      </w:r>
      <w:r w:rsidRPr="00DB766C">
        <w:rPr>
          <w:rFonts w:hint="eastAsia"/>
          <w:sz w:val="24"/>
        </w:rPr>
        <w:t xml:space="preserve"> limit</w:t>
      </w:r>
      <w:r w:rsidRPr="00DB766C">
        <w:rPr>
          <w:rFonts w:hint="eastAsia"/>
          <w:sz w:val="24"/>
        </w:rPr>
        <w:t>之间的数据复制到</w:t>
      </w:r>
      <w:r w:rsidRPr="00DB766C">
        <w:rPr>
          <w:rFonts w:hint="eastAsia"/>
          <w:sz w:val="24"/>
        </w:rPr>
        <w:t>buffer</w:t>
      </w:r>
      <w:r w:rsidRPr="00DB766C">
        <w:rPr>
          <w:rFonts w:hint="eastAsia"/>
          <w:sz w:val="24"/>
        </w:rPr>
        <w:t>的开始位置，并分别将</w:t>
      </w:r>
      <w:r w:rsidRPr="00DB766C">
        <w:rPr>
          <w:rFonts w:hint="eastAsia"/>
          <w:sz w:val="24"/>
        </w:rPr>
        <w:t xml:space="preserve">limit </w:t>
      </w:r>
      <w:r w:rsidRPr="00DB766C">
        <w:rPr>
          <w:rFonts w:hint="eastAsia"/>
          <w:sz w:val="24"/>
        </w:rPr>
        <w:t>–</w:t>
      </w:r>
      <w:r w:rsidRPr="00DB766C">
        <w:rPr>
          <w:rFonts w:hint="eastAsia"/>
          <w:sz w:val="24"/>
        </w:rPr>
        <w:t>position</w:t>
      </w:r>
      <w:r w:rsidRPr="00DB766C">
        <w:rPr>
          <w:rFonts w:hint="eastAsia"/>
          <w:sz w:val="24"/>
        </w:rPr>
        <w:t>，</w:t>
      </w:r>
      <w:r w:rsidRPr="00DB766C">
        <w:rPr>
          <w:rFonts w:hint="eastAsia"/>
          <w:sz w:val="24"/>
        </w:rPr>
        <w:t>capacity</w:t>
      </w:r>
      <w:r w:rsidRPr="00DB766C">
        <w:rPr>
          <w:rFonts w:hint="eastAsia"/>
          <w:sz w:val="24"/>
        </w:rPr>
        <w:t>赋值给</w:t>
      </w:r>
      <w:r w:rsidRPr="00DB766C">
        <w:rPr>
          <w:rFonts w:hint="eastAsia"/>
          <w:sz w:val="24"/>
        </w:rPr>
        <w:t>position</w:t>
      </w:r>
      <w:r w:rsidRPr="00DB766C">
        <w:rPr>
          <w:rFonts w:hint="eastAsia"/>
          <w:sz w:val="24"/>
        </w:rPr>
        <w:t>与</w:t>
      </w:r>
      <w:r w:rsidRPr="00DB766C">
        <w:rPr>
          <w:rFonts w:hint="eastAsia"/>
          <w:sz w:val="24"/>
        </w:rPr>
        <w:t>limit</w:t>
      </w:r>
      <w:r w:rsidRPr="00DB766C">
        <w:rPr>
          <w:rFonts w:hint="eastAsia"/>
          <w:sz w:val="24"/>
        </w:rPr>
        <w:t>。</w:t>
      </w:r>
    </w:p>
    <w:p w14:paraId="49767E7F" w14:textId="77777777" w:rsidR="00DB766C" w:rsidRPr="00DB766C" w:rsidRDefault="00DB766C" w:rsidP="00DB766C">
      <w:pPr>
        <w:pStyle w:val="a7"/>
        <w:numPr>
          <w:ilvl w:val="0"/>
          <w:numId w:val="47"/>
        </w:numPr>
        <w:ind w:firstLineChars="0"/>
        <w:rPr>
          <w:sz w:val="24"/>
        </w:rPr>
      </w:pPr>
      <w:r w:rsidRPr="00DB766C">
        <w:rPr>
          <w:sz w:val="24"/>
        </w:rPr>
        <w:t>reset</w:t>
      </w:r>
    </w:p>
    <w:p w14:paraId="61DFB6A9" w14:textId="77777777" w:rsidR="00DB766C" w:rsidRPr="00DB766C" w:rsidRDefault="00DB766C" w:rsidP="00DB766C">
      <w:pPr>
        <w:pStyle w:val="a7"/>
        <w:numPr>
          <w:ilvl w:val="0"/>
          <w:numId w:val="47"/>
        </w:numPr>
        <w:ind w:firstLineChars="0"/>
        <w:rPr>
          <w:sz w:val="24"/>
        </w:rPr>
      </w:pPr>
      <w:r w:rsidRPr="00DB766C">
        <w:rPr>
          <w:sz w:val="24"/>
        </w:rPr>
        <w:t>compact</w:t>
      </w:r>
    </w:p>
    <w:p w14:paraId="5E6F5A25" w14:textId="77777777" w:rsidR="00DB766C" w:rsidRPr="00DB766C" w:rsidRDefault="00DB766C" w:rsidP="00DB766C">
      <w:pPr>
        <w:pStyle w:val="a7"/>
        <w:numPr>
          <w:ilvl w:val="0"/>
          <w:numId w:val="47"/>
        </w:numPr>
        <w:ind w:firstLineChars="0"/>
        <w:rPr>
          <w:sz w:val="24"/>
        </w:rPr>
      </w:pPr>
      <w:r w:rsidRPr="00DB766C">
        <w:rPr>
          <w:sz w:val="24"/>
        </w:rPr>
        <w:t>rewind</w:t>
      </w:r>
    </w:p>
    <w:p w14:paraId="03E6EC20" w14:textId="07C627E6" w:rsidR="00AB071C" w:rsidRPr="00357A1A" w:rsidRDefault="00DB766C" w:rsidP="00F233D3">
      <w:pPr>
        <w:pStyle w:val="a7"/>
        <w:numPr>
          <w:ilvl w:val="0"/>
          <w:numId w:val="47"/>
        </w:numPr>
        <w:ind w:firstLineChars="0"/>
        <w:rPr>
          <w:rFonts w:hint="eastAsia"/>
          <w:sz w:val="24"/>
        </w:rPr>
      </w:pPr>
      <w:r w:rsidRPr="00DB766C">
        <w:rPr>
          <w:sz w:val="24"/>
        </w:rPr>
        <w:t>flip</w:t>
      </w:r>
    </w:p>
    <w:p w14:paraId="4CFD491D" w14:textId="77777777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二．判断题</w:t>
      </w: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rFonts w:hint="eastAsia"/>
          <w:sz w:val="24"/>
          <w:szCs w:val="24"/>
        </w:rPr>
        <w:t>（每小题</w:t>
      </w:r>
      <w:r w:rsidRPr="00C13D60">
        <w:rPr>
          <w:rFonts w:hint="eastAsia"/>
          <w:sz w:val="24"/>
          <w:szCs w:val="24"/>
        </w:rPr>
        <w:t>2</w:t>
      </w:r>
      <w:r w:rsidRPr="00C13D60">
        <w:rPr>
          <w:rFonts w:hint="eastAsia"/>
          <w:sz w:val="24"/>
          <w:szCs w:val="24"/>
        </w:rPr>
        <w:t>分，共</w:t>
      </w:r>
      <w:r w:rsidRPr="00C13D60">
        <w:rPr>
          <w:rFonts w:hint="eastAsia"/>
          <w:sz w:val="24"/>
          <w:szCs w:val="24"/>
        </w:rPr>
        <w:t>10</w:t>
      </w:r>
      <w:r w:rsidRPr="00C13D60">
        <w:rPr>
          <w:rFonts w:hint="eastAsia"/>
          <w:sz w:val="24"/>
          <w:szCs w:val="24"/>
        </w:rPr>
        <w:t>分，请</w:t>
      </w:r>
      <w:proofErr w:type="gramStart"/>
      <w:r w:rsidRPr="00C13D60">
        <w:rPr>
          <w:rFonts w:hint="eastAsia"/>
          <w:sz w:val="24"/>
          <w:szCs w:val="24"/>
        </w:rPr>
        <w:t>给正确</w:t>
      </w:r>
      <w:proofErr w:type="gramEnd"/>
      <w:r w:rsidRPr="00C13D60">
        <w:rPr>
          <w:rFonts w:hint="eastAsia"/>
          <w:sz w:val="24"/>
          <w:szCs w:val="24"/>
        </w:rPr>
        <w:t>的打“</w:t>
      </w:r>
      <w:r w:rsidRPr="00C13D60">
        <w:rPr>
          <w:rFonts w:asciiTheme="minorEastAsia" w:hAnsiTheme="minorEastAsia" w:hint="eastAsia"/>
          <w:sz w:val="24"/>
          <w:szCs w:val="24"/>
        </w:rPr>
        <w:t>√</w:t>
      </w:r>
      <w:r w:rsidRPr="00C13D60">
        <w:rPr>
          <w:rFonts w:hint="eastAsia"/>
          <w:sz w:val="24"/>
          <w:szCs w:val="24"/>
        </w:rPr>
        <w:t>”，错误的打“</w:t>
      </w:r>
      <w:r w:rsidRPr="00C13D60">
        <w:rPr>
          <w:rFonts w:ascii="幼圆" w:eastAsia="幼圆" w:hint="eastAsia"/>
          <w:sz w:val="24"/>
          <w:szCs w:val="24"/>
        </w:rPr>
        <w:t>×</w:t>
      </w:r>
      <w:r w:rsidRPr="00C13D60">
        <w:rPr>
          <w:rFonts w:hint="eastAsia"/>
          <w:sz w:val="24"/>
          <w:szCs w:val="24"/>
        </w:rPr>
        <w:t>”，并填写题中括号内）。</w:t>
      </w:r>
    </w:p>
    <w:p w14:paraId="2BEAADEF" w14:textId="16313152" w:rsidR="00C13D60" w:rsidRPr="00AB071C" w:rsidRDefault="003E1546" w:rsidP="00AB071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使用</w:t>
      </w:r>
      <w:proofErr w:type="spellStart"/>
      <w:r>
        <w:rPr>
          <w:rFonts w:hint="eastAsia"/>
          <w:sz w:val="24"/>
          <w:szCs w:val="24"/>
        </w:rPr>
        <w:t>Java.net.Socket</w:t>
      </w:r>
      <w:proofErr w:type="spellEnd"/>
      <w:r>
        <w:rPr>
          <w:rFonts w:hint="eastAsia"/>
          <w:sz w:val="24"/>
          <w:szCs w:val="24"/>
        </w:rPr>
        <w:t>可以直接创建一个安全</w:t>
      </w:r>
      <w:r>
        <w:rPr>
          <w:rFonts w:hint="eastAsia"/>
          <w:sz w:val="24"/>
          <w:szCs w:val="24"/>
        </w:rPr>
        <w:t>socket</w:t>
      </w:r>
      <w:r>
        <w:rPr>
          <w:rFonts w:hint="eastAsia"/>
          <w:sz w:val="24"/>
          <w:szCs w:val="24"/>
        </w:rPr>
        <w:t>对象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（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 xml:space="preserve"> </w:t>
      </w:r>
      <w:r w:rsidR="00AB497E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F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 xml:space="preserve">   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）</w:t>
      </w:r>
    </w:p>
    <w:p w14:paraId="651F7FD7" w14:textId="783DC2C5" w:rsidR="00C13D60" w:rsidRPr="00FF192F" w:rsidRDefault="005912DA" w:rsidP="00FF192F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默认情况下，</w:t>
      </w:r>
      <w:proofErr w:type="spellStart"/>
      <w:r>
        <w:rPr>
          <w:rFonts w:hint="eastAsia"/>
          <w:sz w:val="24"/>
          <w:szCs w:val="24"/>
        </w:rPr>
        <w:t>SocketChannel</w:t>
      </w:r>
      <w:proofErr w:type="spellEnd"/>
      <w:r>
        <w:rPr>
          <w:rFonts w:hint="eastAsia"/>
          <w:sz w:val="24"/>
          <w:szCs w:val="24"/>
        </w:rPr>
        <w:t>对象处于阻塞模式</w:t>
      </w:r>
      <w:r w:rsidR="00C13D60" w:rsidRPr="00FF192F">
        <w:rPr>
          <w:rFonts w:hint="eastAsia"/>
          <w:sz w:val="24"/>
          <w:szCs w:val="24"/>
        </w:rPr>
        <w:t>（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AB497E">
        <w:rPr>
          <w:rFonts w:hint="eastAsia"/>
          <w:sz w:val="24"/>
          <w:szCs w:val="24"/>
        </w:rPr>
        <w:t>T</w:t>
      </w:r>
      <w:r w:rsidR="00C13D60" w:rsidRPr="00FF192F">
        <w:rPr>
          <w:rFonts w:hint="eastAsia"/>
          <w:sz w:val="24"/>
          <w:szCs w:val="24"/>
        </w:rPr>
        <w:t xml:space="preserve">  </w:t>
      </w:r>
      <w:r w:rsidR="00C13D60" w:rsidRPr="00FF192F">
        <w:rPr>
          <w:rFonts w:hint="eastAsia"/>
          <w:sz w:val="24"/>
          <w:szCs w:val="24"/>
        </w:rPr>
        <w:t>）</w:t>
      </w:r>
    </w:p>
    <w:p w14:paraId="04784907" w14:textId="7465F14E" w:rsidR="00C13D60" w:rsidRPr="00AB071C" w:rsidRDefault="008947F9" w:rsidP="00C13D60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在</w:t>
      </w:r>
      <w:r>
        <w:rPr>
          <w:rFonts w:hint="eastAsia"/>
          <w:sz w:val="24"/>
          <w:szCs w:val="24"/>
        </w:rPr>
        <w:t>SSL</w:t>
      </w:r>
      <w:r>
        <w:rPr>
          <w:rFonts w:hint="eastAsia"/>
          <w:sz w:val="24"/>
          <w:szCs w:val="24"/>
        </w:rPr>
        <w:t>协议中，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当一个通信端无须向</w:t>
      </w:r>
      <w:r w:rsidR="00AE228D">
        <w:rPr>
          <w:rFonts w:hint="eastAsia"/>
          <w:sz w:val="24"/>
          <w:szCs w:val="24"/>
        </w:rPr>
        <w:t>对方证实自己的身份，就称它处于客户模式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AB497E">
        <w:rPr>
          <w:rFonts w:hint="eastAsia"/>
          <w:sz w:val="24"/>
          <w:szCs w:val="24"/>
        </w:rPr>
        <w:t>T</w:t>
      </w:r>
      <w:r w:rsidR="00C13D60" w:rsidRPr="00C13D60">
        <w:rPr>
          <w:rFonts w:hint="eastAsia"/>
          <w:sz w:val="24"/>
          <w:szCs w:val="24"/>
        </w:rPr>
        <w:t xml:space="preserve">   </w:t>
      </w:r>
      <w:r w:rsidR="00C13D60" w:rsidRPr="00C13D60">
        <w:rPr>
          <w:rFonts w:hint="eastAsia"/>
          <w:sz w:val="24"/>
          <w:szCs w:val="24"/>
        </w:rPr>
        <w:t>）</w:t>
      </w:r>
      <w:r w:rsidR="00C13D60" w:rsidRPr="00C13D60">
        <w:rPr>
          <w:rFonts w:hint="eastAsia"/>
          <w:sz w:val="24"/>
          <w:szCs w:val="24"/>
        </w:rPr>
        <w:t xml:space="preserve">   </w:t>
      </w:r>
    </w:p>
    <w:p w14:paraId="159656EE" w14:textId="05E7335A" w:rsidR="00C13D60" w:rsidRPr="00AB071C" w:rsidRDefault="00706761" w:rsidP="00AB071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UDPSocket</w:t>
      </w:r>
      <w:proofErr w:type="spellEnd"/>
      <w:r>
        <w:rPr>
          <w:rFonts w:hint="eastAsia"/>
          <w:sz w:val="24"/>
          <w:szCs w:val="24"/>
        </w:rPr>
        <w:t>和</w:t>
      </w:r>
      <w:proofErr w:type="spellStart"/>
      <w:r>
        <w:rPr>
          <w:rFonts w:hint="eastAsia"/>
          <w:sz w:val="24"/>
          <w:szCs w:val="24"/>
        </w:rPr>
        <w:t>TCPsocket</w:t>
      </w:r>
      <w:proofErr w:type="spellEnd"/>
      <w:r>
        <w:rPr>
          <w:rFonts w:hint="eastAsia"/>
          <w:sz w:val="24"/>
          <w:szCs w:val="24"/>
        </w:rPr>
        <w:t>的</w:t>
      </w:r>
      <w:r>
        <w:rPr>
          <w:rFonts w:hint="eastAsia"/>
          <w:sz w:val="24"/>
          <w:szCs w:val="24"/>
        </w:rPr>
        <w:t>SO_REUSEADDR</w:t>
      </w:r>
      <w:r>
        <w:rPr>
          <w:rFonts w:hint="eastAsia"/>
          <w:sz w:val="24"/>
          <w:szCs w:val="24"/>
        </w:rPr>
        <w:t>选项作用相同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</w:t>
      </w:r>
      <w:r w:rsidR="00AB497E">
        <w:rPr>
          <w:rFonts w:hint="eastAsia"/>
          <w:sz w:val="24"/>
          <w:szCs w:val="24"/>
        </w:rPr>
        <w:t>F</w:t>
      </w:r>
      <w:r w:rsidR="00C13D60" w:rsidRPr="00C13D60">
        <w:rPr>
          <w:rFonts w:hint="eastAsia"/>
          <w:sz w:val="24"/>
          <w:szCs w:val="24"/>
        </w:rPr>
        <w:t xml:space="preserve">   </w:t>
      </w:r>
      <w:r w:rsidR="00C13D60" w:rsidRPr="00C13D60">
        <w:rPr>
          <w:rFonts w:hint="eastAsia"/>
          <w:sz w:val="24"/>
          <w:szCs w:val="24"/>
        </w:rPr>
        <w:t>）</w:t>
      </w:r>
    </w:p>
    <w:p w14:paraId="4391A394" w14:textId="489F80E7" w:rsidR="00C13D60" w:rsidRPr="00C13D60" w:rsidRDefault="00F31E08" w:rsidP="00C13D60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下列两段代码是等价的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 xml:space="preserve"> </w:t>
      </w:r>
      <w:r w:rsidR="00C86A80">
        <w:rPr>
          <w:rFonts w:hint="eastAsia"/>
          <w:sz w:val="24"/>
          <w:szCs w:val="24"/>
        </w:rPr>
        <w:t>F</w:t>
      </w:r>
      <w:r>
        <w:rPr>
          <w:rFonts w:hint="eastAsia"/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>）</w:t>
      </w:r>
    </w:p>
    <w:p w14:paraId="453D4AAB" w14:textId="77777777" w:rsidR="007C25BC" w:rsidRDefault="00F31E08" w:rsidP="00F31E08">
      <w:pPr>
        <w:ind w:left="360"/>
        <w:rPr>
          <w:rFonts w:ascii="宋体" w:hAnsi="宋体" w:cs="Arial"/>
          <w:bCs/>
          <w:sz w:val="24"/>
        </w:rPr>
      </w:pPr>
      <w:r>
        <w:rPr>
          <w:rFonts w:ascii="宋体" w:hAnsi="宋体" w:cs="Arial" w:hint="eastAsia"/>
          <w:bCs/>
          <w:sz w:val="24"/>
        </w:rPr>
        <w:t>//第一段</w:t>
      </w:r>
    </w:p>
    <w:p w14:paraId="5B665D28" w14:textId="77777777" w:rsidR="00F31E08" w:rsidRDefault="00F31E08" w:rsidP="00F31E08">
      <w:pPr>
        <w:ind w:left="360"/>
        <w:rPr>
          <w:rFonts w:ascii="宋体" w:hAnsi="宋体" w:cs="Arial"/>
          <w:bCs/>
          <w:sz w:val="24"/>
        </w:rPr>
      </w:pPr>
      <w:proofErr w:type="spellStart"/>
      <w:proofErr w:type="gramStart"/>
      <w:r>
        <w:rPr>
          <w:rFonts w:ascii="宋体" w:hAnsi="宋体" w:cs="Arial" w:hint="eastAsia"/>
          <w:bCs/>
          <w:sz w:val="24"/>
        </w:rPr>
        <w:t>socket.shutdownInput</w:t>
      </w:r>
      <w:proofErr w:type="spellEnd"/>
      <w:proofErr w:type="gramEnd"/>
      <w:r>
        <w:rPr>
          <w:rFonts w:ascii="宋体" w:hAnsi="宋体" w:cs="Arial" w:hint="eastAsia"/>
          <w:bCs/>
          <w:sz w:val="24"/>
        </w:rPr>
        <w:t>()</w:t>
      </w:r>
    </w:p>
    <w:p w14:paraId="0110BBF9" w14:textId="77777777" w:rsidR="00F31E08" w:rsidRDefault="00F31E08" w:rsidP="00F31E08">
      <w:pPr>
        <w:ind w:left="360"/>
        <w:rPr>
          <w:rFonts w:ascii="宋体" w:hAnsi="宋体" w:cs="Arial"/>
          <w:bCs/>
          <w:sz w:val="24"/>
        </w:rPr>
      </w:pPr>
      <w:proofErr w:type="spellStart"/>
      <w:proofErr w:type="gramStart"/>
      <w:r>
        <w:rPr>
          <w:rFonts w:ascii="宋体" w:hAnsi="宋体" w:cs="Arial" w:hint="eastAsia"/>
          <w:bCs/>
          <w:sz w:val="24"/>
        </w:rPr>
        <w:t>socket.shutdownOutput</w:t>
      </w:r>
      <w:proofErr w:type="spellEnd"/>
      <w:proofErr w:type="gramEnd"/>
      <w:r>
        <w:rPr>
          <w:rFonts w:ascii="宋体" w:hAnsi="宋体" w:cs="Arial" w:hint="eastAsia"/>
          <w:bCs/>
          <w:sz w:val="24"/>
        </w:rPr>
        <w:t>()</w:t>
      </w:r>
    </w:p>
    <w:p w14:paraId="7A07FD45" w14:textId="77777777" w:rsidR="00F31E08" w:rsidRDefault="00F31E08" w:rsidP="00F31E08">
      <w:pPr>
        <w:ind w:left="360"/>
        <w:rPr>
          <w:rFonts w:ascii="宋体" w:hAnsi="宋体" w:cs="Arial"/>
          <w:bCs/>
          <w:sz w:val="24"/>
        </w:rPr>
      </w:pPr>
      <w:r>
        <w:rPr>
          <w:rFonts w:ascii="宋体" w:hAnsi="宋体" w:cs="Arial" w:hint="eastAsia"/>
          <w:bCs/>
          <w:sz w:val="24"/>
        </w:rPr>
        <w:t>//第二段</w:t>
      </w:r>
    </w:p>
    <w:p w14:paraId="25FA9A56" w14:textId="57F55B0D" w:rsidR="007757D1" w:rsidRDefault="00F31E08" w:rsidP="00357A1A">
      <w:pPr>
        <w:ind w:left="360"/>
        <w:rPr>
          <w:rFonts w:ascii="宋体" w:hAnsi="宋体" w:cs="Arial" w:hint="eastAsia"/>
          <w:bCs/>
          <w:sz w:val="24"/>
        </w:rPr>
      </w:pPr>
      <w:proofErr w:type="spellStart"/>
      <w:proofErr w:type="gramStart"/>
      <w:r>
        <w:rPr>
          <w:rFonts w:ascii="宋体" w:hAnsi="宋体" w:cs="Arial" w:hint="eastAsia"/>
          <w:bCs/>
          <w:sz w:val="24"/>
        </w:rPr>
        <w:t>socket.close</w:t>
      </w:r>
      <w:proofErr w:type="spellEnd"/>
      <w:proofErr w:type="gramEnd"/>
    </w:p>
    <w:p w14:paraId="19FF98E8" w14:textId="77777777" w:rsidR="00C13D60" w:rsidRPr="00AB071C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三．</w:t>
      </w:r>
      <w:r w:rsidR="00FE2AB7">
        <w:rPr>
          <w:rFonts w:hint="eastAsia"/>
          <w:sz w:val="24"/>
          <w:szCs w:val="24"/>
        </w:rPr>
        <w:t>综合题</w:t>
      </w:r>
      <w:r w:rsidRPr="00C13D60">
        <w:rPr>
          <w:rFonts w:hint="eastAsia"/>
          <w:sz w:val="24"/>
          <w:szCs w:val="24"/>
        </w:rPr>
        <w:t>（每小题</w:t>
      </w:r>
      <w:r w:rsidR="003E1546">
        <w:rPr>
          <w:rFonts w:hint="eastAsia"/>
          <w:sz w:val="24"/>
          <w:szCs w:val="24"/>
        </w:rPr>
        <w:t>30</w:t>
      </w:r>
      <w:r w:rsidRPr="00C13D60">
        <w:rPr>
          <w:rFonts w:hint="eastAsia"/>
          <w:sz w:val="24"/>
          <w:szCs w:val="24"/>
        </w:rPr>
        <w:t>分，共</w:t>
      </w:r>
      <w:r w:rsidR="00FE2AB7">
        <w:rPr>
          <w:rFonts w:hint="eastAsia"/>
          <w:sz w:val="24"/>
          <w:szCs w:val="24"/>
        </w:rPr>
        <w:t>60</w:t>
      </w:r>
      <w:r w:rsidRPr="00C13D60">
        <w:rPr>
          <w:rFonts w:hint="eastAsia"/>
          <w:sz w:val="24"/>
          <w:szCs w:val="24"/>
        </w:rPr>
        <w:t>分）</w:t>
      </w:r>
    </w:p>
    <w:p w14:paraId="7D99B094" w14:textId="77777777" w:rsidR="00C13D60" w:rsidRDefault="00E15FF3" w:rsidP="00C13D60">
      <w:pPr>
        <w:pStyle w:val="a7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请简述什么是中间人攻击，如何有效解决？</w:t>
      </w:r>
      <w:r w:rsidR="00706761" w:rsidRPr="00C13D60">
        <w:rPr>
          <w:sz w:val="24"/>
          <w:szCs w:val="24"/>
        </w:rPr>
        <w:t xml:space="preserve"> </w:t>
      </w:r>
    </w:p>
    <w:p w14:paraId="5E82C002" w14:textId="77777777" w:rsidR="00357A1A" w:rsidRPr="00357A1A" w:rsidRDefault="00357A1A" w:rsidP="00357A1A">
      <w:pPr>
        <w:rPr>
          <w:sz w:val="24"/>
        </w:rPr>
      </w:pPr>
    </w:p>
    <w:p w14:paraId="510F53DE" w14:textId="2933856C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从公有密钥和私有密钥的角度来看，中间人攻击是指攻击者通过欺骗双方，分别与双方建立起两个虚假的密钥对，使得攻击者能够在通信过程中拦截、篡改或伪造数据。</w:t>
      </w:r>
    </w:p>
    <w:p w14:paraId="36DA101E" w14:textId="600E8C91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中间人攻击的过程如下：</w:t>
      </w:r>
    </w:p>
    <w:p w14:paraId="66A91135" w14:textId="77777777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攻击者与通信的双方分别建立联系，并向每个参与者发送一个虚假的公有密钥。</w:t>
      </w:r>
    </w:p>
    <w:p w14:paraId="7F0614F0" w14:textId="77777777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通信的双方会使用这些虚假的公有密钥进行加密和解密操作，而攻击者则能够获得解密后的数据。</w:t>
      </w:r>
    </w:p>
    <w:p w14:paraId="275E309A" w14:textId="77777777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攻击者将数据篡改后再用虚假的公有密钥重新加密，然后分别发送给双方，使得双方误以为是对方发来的数据。</w:t>
      </w:r>
    </w:p>
    <w:p w14:paraId="637B4FB2" w14:textId="77777777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双方在收到攻击者篡改的数据后，使用虚假的私有密钥进行解密，无法察觉数据已经被篡改。</w:t>
      </w:r>
    </w:p>
    <w:p w14:paraId="702FD13E" w14:textId="30F5C836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为了有效解决中间人攻击，可以采取以下措施：</w:t>
      </w:r>
    </w:p>
    <w:p w14:paraId="1249956D" w14:textId="6E8CF73D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数字证书：通信的双方可以使用数字证书来验证对方的身份。数字证书由可信的第三方机构颁发，包含了公有密钥和相关信息。双方可以使用数字证书验证对方的身份，并确保使用的公有密钥是合法的。</w:t>
      </w:r>
    </w:p>
    <w:p w14:paraId="214543B6" w14:textId="46C0D3DF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针对中间人攻击的协议：一些安全通信协议，例如SSL/TLS，采用了防止中间人攻击的机制。这些协议在握手过程中使用复杂的加密算法和密钥交换方式，确保双方能够安全地建立连接，并验证对方的身份。</w:t>
      </w:r>
    </w:p>
    <w:p w14:paraId="26B6E60C" w14:textId="64E1D54D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增强密钥管理：确保生成、存储和交换密钥的过程是安全可靠的。密钥应该由受信任的实体生成，并妥善保管，以防止密钥被攻击者获取或篡改。</w:t>
      </w:r>
    </w:p>
    <w:p w14:paraId="214B7308" w14:textId="5F694751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安全传输通道：使用安全的传输通道，如HTTPS，通过加密通信的方式，保护数据在传输过程中的机密性和完整性。</w:t>
      </w:r>
    </w:p>
    <w:p w14:paraId="27F6F1AB" w14:textId="3142815B" w:rsidR="00357A1A" w:rsidRPr="00357A1A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安全意识培训：教育用户如何辨别和防范中间人攻击。用户应该学会警惕浏览器的安全警告，验证证书的有效性，避免在不安全的网络环境下进行敏感信息的传输。</w:t>
      </w:r>
    </w:p>
    <w:p w14:paraId="02347393" w14:textId="7AB2D9E9" w:rsidR="00357A1A" w:rsidRPr="00CA03DE" w:rsidRDefault="00357A1A" w:rsidP="00357A1A">
      <w:pPr>
        <w:rPr>
          <w:rFonts w:ascii="宋体" w:hAnsi="宋体" w:cs="Arial" w:hint="eastAsia"/>
          <w:bCs/>
          <w:sz w:val="24"/>
        </w:rPr>
      </w:pPr>
      <w:r w:rsidRPr="00357A1A">
        <w:rPr>
          <w:rFonts w:ascii="宋体" w:hAnsi="宋体" w:cs="Arial" w:hint="eastAsia"/>
          <w:bCs/>
          <w:sz w:val="24"/>
        </w:rPr>
        <w:t>综上所述，通过使用数字证书、采用针对中间人攻击的协议、增强密钥管理、使用安全传输通道以及提高用户安全意识，可以有效解决中间人攻击问题。这些措施能够确保通信双方的身份验证和数据的机密性，减少中间人攻击的风险。</w:t>
      </w:r>
    </w:p>
    <w:p w14:paraId="3C9375D3" w14:textId="582B83FF" w:rsidR="00E15FF3" w:rsidRPr="00F33307" w:rsidRDefault="003E1546" w:rsidP="00E15FF3">
      <w:pPr>
        <w:pStyle w:val="a7"/>
        <w:widowControl/>
        <w:numPr>
          <w:ilvl w:val="0"/>
          <w:numId w:val="18"/>
        </w:numPr>
        <w:ind w:firstLineChars="0"/>
        <w:jc w:val="left"/>
        <w:rPr>
          <w:sz w:val="24"/>
        </w:rPr>
      </w:pPr>
      <w:r>
        <w:rPr>
          <w:rFonts w:hint="eastAsia"/>
          <w:sz w:val="24"/>
        </w:rPr>
        <w:t>使用</w:t>
      </w:r>
      <w:r>
        <w:rPr>
          <w:rFonts w:hint="eastAsia"/>
          <w:sz w:val="24"/>
        </w:rPr>
        <w:t>Java</w:t>
      </w:r>
      <w:r>
        <w:rPr>
          <w:rFonts w:hint="eastAsia"/>
          <w:sz w:val="24"/>
        </w:rPr>
        <w:t>编程实现</w:t>
      </w:r>
      <w:r>
        <w:rPr>
          <w:rFonts w:hint="eastAsia"/>
          <w:sz w:val="24"/>
        </w:rPr>
        <w:t>web</w:t>
      </w:r>
      <w:r>
        <w:rPr>
          <w:rFonts w:hint="eastAsia"/>
          <w:sz w:val="24"/>
        </w:rPr>
        <w:t>缓存可以加快客户端访问</w:t>
      </w:r>
      <w:r>
        <w:rPr>
          <w:rFonts w:hint="eastAsia"/>
          <w:sz w:val="24"/>
        </w:rPr>
        <w:t>web</w:t>
      </w:r>
      <w:r>
        <w:rPr>
          <w:rFonts w:hint="eastAsia"/>
          <w:sz w:val="24"/>
        </w:rPr>
        <w:t>的相应速度，需要使用系统级缓存。如果在你编程实现的</w:t>
      </w:r>
      <w:r>
        <w:rPr>
          <w:rFonts w:hint="eastAsia"/>
          <w:sz w:val="24"/>
        </w:rPr>
        <w:t>HTTP</w:t>
      </w:r>
      <w:r>
        <w:rPr>
          <w:rFonts w:hint="eastAsia"/>
          <w:sz w:val="24"/>
        </w:rPr>
        <w:t>客户端需具有缓存功能，你该如何去编程实现，需要使用哪些类，需要自定义哪些类，试给出编程实现的例子程序，例子程序可以直接给出源代码及说明，也可只给出详细类图，并指出类图中每一个类的作用。</w:t>
      </w:r>
    </w:p>
    <w:p w14:paraId="1A00AB31" w14:textId="77777777" w:rsidR="00357A1A" w:rsidRPr="00357A1A" w:rsidRDefault="00357A1A" w:rsidP="00357A1A">
      <w:pPr>
        <w:widowControl/>
        <w:jc w:val="left"/>
        <w:rPr>
          <w:rFonts w:hint="eastAsia"/>
          <w:sz w:val="24"/>
        </w:rPr>
      </w:pPr>
      <w:r w:rsidRPr="00357A1A">
        <w:rPr>
          <w:rFonts w:hint="eastAsia"/>
          <w:sz w:val="24"/>
        </w:rPr>
        <w:t>要在</w:t>
      </w:r>
      <w:r w:rsidRPr="00357A1A">
        <w:rPr>
          <w:rFonts w:hint="eastAsia"/>
          <w:sz w:val="24"/>
        </w:rPr>
        <w:t>Java</w:t>
      </w:r>
      <w:r w:rsidRPr="00357A1A">
        <w:rPr>
          <w:rFonts w:hint="eastAsia"/>
          <w:sz w:val="24"/>
        </w:rPr>
        <w:t>中实现具有缓存功能的</w:t>
      </w:r>
      <w:r w:rsidRPr="00357A1A">
        <w:rPr>
          <w:rFonts w:hint="eastAsia"/>
          <w:sz w:val="24"/>
        </w:rPr>
        <w:t>HTTP</w:t>
      </w:r>
      <w:r w:rsidRPr="00357A1A">
        <w:rPr>
          <w:rFonts w:hint="eastAsia"/>
          <w:sz w:val="24"/>
        </w:rPr>
        <w:t>客户端，你可以使用</w:t>
      </w:r>
      <w:proofErr w:type="gramStart"/>
      <w:r w:rsidRPr="00357A1A">
        <w:rPr>
          <w:rFonts w:hint="eastAsia"/>
          <w:sz w:val="24"/>
        </w:rPr>
        <w:t>以下类</w:t>
      </w:r>
      <w:proofErr w:type="gramEnd"/>
      <w:r w:rsidRPr="00357A1A">
        <w:rPr>
          <w:rFonts w:hint="eastAsia"/>
          <w:sz w:val="24"/>
        </w:rPr>
        <w:t>和自定义一些类来完成。</w:t>
      </w:r>
    </w:p>
    <w:p w14:paraId="26B4349E" w14:textId="77777777" w:rsidR="00357A1A" w:rsidRPr="00357A1A" w:rsidRDefault="00357A1A" w:rsidP="00357A1A">
      <w:pPr>
        <w:widowControl/>
        <w:jc w:val="left"/>
        <w:rPr>
          <w:sz w:val="24"/>
        </w:rPr>
      </w:pPr>
    </w:p>
    <w:p w14:paraId="6A53659E" w14:textId="77777777" w:rsidR="00357A1A" w:rsidRPr="00357A1A" w:rsidRDefault="00357A1A" w:rsidP="00357A1A">
      <w:pPr>
        <w:widowControl/>
        <w:jc w:val="left"/>
        <w:rPr>
          <w:rFonts w:hint="eastAsia"/>
          <w:sz w:val="24"/>
        </w:rPr>
      </w:pPr>
      <w:r w:rsidRPr="00357A1A">
        <w:rPr>
          <w:rFonts w:hint="eastAsia"/>
          <w:sz w:val="24"/>
        </w:rPr>
        <w:t>java.net.URL</w:t>
      </w:r>
      <w:r w:rsidRPr="00357A1A">
        <w:rPr>
          <w:rFonts w:hint="eastAsia"/>
          <w:sz w:val="24"/>
        </w:rPr>
        <w:t>：用于表示要访问的</w:t>
      </w:r>
      <w:r w:rsidRPr="00357A1A">
        <w:rPr>
          <w:rFonts w:hint="eastAsia"/>
          <w:sz w:val="24"/>
        </w:rPr>
        <w:t>URL</w:t>
      </w:r>
      <w:r w:rsidRPr="00357A1A">
        <w:rPr>
          <w:rFonts w:hint="eastAsia"/>
          <w:sz w:val="24"/>
        </w:rPr>
        <w:t>。</w:t>
      </w:r>
    </w:p>
    <w:p w14:paraId="1C6E3E89" w14:textId="77777777" w:rsidR="00357A1A" w:rsidRPr="00357A1A" w:rsidRDefault="00357A1A" w:rsidP="00357A1A">
      <w:pPr>
        <w:widowControl/>
        <w:jc w:val="left"/>
        <w:rPr>
          <w:rFonts w:hint="eastAsia"/>
          <w:sz w:val="24"/>
        </w:rPr>
      </w:pPr>
      <w:proofErr w:type="spellStart"/>
      <w:r w:rsidRPr="00357A1A">
        <w:rPr>
          <w:rFonts w:hint="eastAsia"/>
          <w:sz w:val="24"/>
        </w:rPr>
        <w:t>java.net.HttpURLConnection</w:t>
      </w:r>
      <w:proofErr w:type="spellEnd"/>
      <w:r w:rsidRPr="00357A1A">
        <w:rPr>
          <w:rFonts w:hint="eastAsia"/>
          <w:sz w:val="24"/>
        </w:rPr>
        <w:t>：用于建立与服务器的</w:t>
      </w:r>
      <w:r w:rsidRPr="00357A1A">
        <w:rPr>
          <w:rFonts w:hint="eastAsia"/>
          <w:sz w:val="24"/>
        </w:rPr>
        <w:t>HTTP</w:t>
      </w:r>
      <w:r w:rsidRPr="00357A1A">
        <w:rPr>
          <w:rFonts w:hint="eastAsia"/>
          <w:sz w:val="24"/>
        </w:rPr>
        <w:t>连接，并发送</w:t>
      </w:r>
      <w:r w:rsidRPr="00357A1A">
        <w:rPr>
          <w:rFonts w:hint="eastAsia"/>
          <w:sz w:val="24"/>
        </w:rPr>
        <w:t>HTTP</w:t>
      </w:r>
      <w:r w:rsidRPr="00357A1A">
        <w:rPr>
          <w:rFonts w:hint="eastAsia"/>
          <w:sz w:val="24"/>
        </w:rPr>
        <w:t>请求。</w:t>
      </w:r>
    </w:p>
    <w:p w14:paraId="4C61C2F8" w14:textId="77777777" w:rsidR="00357A1A" w:rsidRPr="00357A1A" w:rsidRDefault="00357A1A" w:rsidP="00357A1A">
      <w:pPr>
        <w:widowControl/>
        <w:jc w:val="left"/>
        <w:rPr>
          <w:rFonts w:hint="eastAsia"/>
          <w:sz w:val="24"/>
        </w:rPr>
      </w:pPr>
      <w:proofErr w:type="spellStart"/>
      <w:r w:rsidRPr="00357A1A">
        <w:rPr>
          <w:rFonts w:hint="eastAsia"/>
          <w:sz w:val="24"/>
        </w:rPr>
        <w:t>java.io.InputStream</w:t>
      </w:r>
      <w:proofErr w:type="spellEnd"/>
      <w:r w:rsidRPr="00357A1A">
        <w:rPr>
          <w:rFonts w:hint="eastAsia"/>
          <w:sz w:val="24"/>
        </w:rPr>
        <w:t>：用于从服务器接收响应数据流。</w:t>
      </w:r>
    </w:p>
    <w:p w14:paraId="5D817C95" w14:textId="77777777" w:rsidR="00357A1A" w:rsidRPr="00357A1A" w:rsidRDefault="00357A1A" w:rsidP="00357A1A">
      <w:pPr>
        <w:widowControl/>
        <w:jc w:val="left"/>
        <w:rPr>
          <w:rFonts w:hint="eastAsia"/>
          <w:sz w:val="24"/>
        </w:rPr>
      </w:pPr>
      <w:proofErr w:type="spellStart"/>
      <w:r w:rsidRPr="00357A1A">
        <w:rPr>
          <w:rFonts w:hint="eastAsia"/>
          <w:sz w:val="24"/>
        </w:rPr>
        <w:t>java.io.OutputStream</w:t>
      </w:r>
      <w:proofErr w:type="spellEnd"/>
      <w:r w:rsidRPr="00357A1A">
        <w:rPr>
          <w:rFonts w:hint="eastAsia"/>
          <w:sz w:val="24"/>
        </w:rPr>
        <w:t>：用于将请求数据发送给服务器。</w:t>
      </w:r>
    </w:p>
    <w:p w14:paraId="4B954DD3" w14:textId="77777777" w:rsidR="00357A1A" w:rsidRPr="00357A1A" w:rsidRDefault="00357A1A" w:rsidP="00357A1A">
      <w:pPr>
        <w:widowControl/>
        <w:jc w:val="left"/>
        <w:rPr>
          <w:rFonts w:hint="eastAsia"/>
          <w:sz w:val="24"/>
        </w:rPr>
      </w:pPr>
      <w:proofErr w:type="spellStart"/>
      <w:r w:rsidRPr="00357A1A">
        <w:rPr>
          <w:rFonts w:hint="eastAsia"/>
          <w:sz w:val="24"/>
        </w:rPr>
        <w:t>java.util.HashMap</w:t>
      </w:r>
      <w:proofErr w:type="spellEnd"/>
      <w:r w:rsidRPr="00357A1A">
        <w:rPr>
          <w:rFonts w:hint="eastAsia"/>
          <w:sz w:val="24"/>
        </w:rPr>
        <w:t>：用于实现缓存，将</w:t>
      </w:r>
      <w:r w:rsidRPr="00357A1A">
        <w:rPr>
          <w:rFonts w:hint="eastAsia"/>
          <w:sz w:val="24"/>
        </w:rPr>
        <w:t>URL</w:t>
      </w:r>
      <w:r w:rsidRPr="00357A1A">
        <w:rPr>
          <w:rFonts w:hint="eastAsia"/>
          <w:sz w:val="24"/>
        </w:rPr>
        <w:t>作为键，响应数据作为值。</w:t>
      </w:r>
    </w:p>
    <w:p w14:paraId="39D76E7F" w14:textId="77777777" w:rsidR="00357A1A" w:rsidRPr="00357A1A" w:rsidRDefault="00357A1A" w:rsidP="00357A1A">
      <w:pPr>
        <w:widowControl/>
        <w:jc w:val="left"/>
        <w:rPr>
          <w:rFonts w:hint="eastAsia"/>
          <w:sz w:val="24"/>
        </w:rPr>
      </w:pPr>
      <w:r w:rsidRPr="00357A1A">
        <w:rPr>
          <w:rFonts w:hint="eastAsia"/>
          <w:sz w:val="24"/>
        </w:rPr>
        <w:t>自定义的类：</w:t>
      </w:r>
    </w:p>
    <w:p w14:paraId="18B6C59F" w14:textId="77777777" w:rsidR="00357A1A" w:rsidRPr="00357A1A" w:rsidRDefault="00357A1A" w:rsidP="00357A1A">
      <w:pPr>
        <w:widowControl/>
        <w:jc w:val="left"/>
        <w:rPr>
          <w:sz w:val="24"/>
        </w:rPr>
      </w:pPr>
    </w:p>
    <w:p w14:paraId="36C8232E" w14:textId="77777777" w:rsidR="00357A1A" w:rsidRPr="00357A1A" w:rsidRDefault="00357A1A" w:rsidP="00357A1A">
      <w:pPr>
        <w:widowControl/>
        <w:jc w:val="left"/>
        <w:rPr>
          <w:rFonts w:hint="eastAsia"/>
          <w:sz w:val="24"/>
        </w:rPr>
      </w:pPr>
      <w:proofErr w:type="spellStart"/>
      <w:r w:rsidRPr="00357A1A">
        <w:rPr>
          <w:rFonts w:hint="eastAsia"/>
          <w:sz w:val="24"/>
        </w:rPr>
        <w:t>CacheManager</w:t>
      </w:r>
      <w:proofErr w:type="spellEnd"/>
      <w:r w:rsidRPr="00357A1A">
        <w:rPr>
          <w:rFonts w:hint="eastAsia"/>
          <w:sz w:val="24"/>
        </w:rPr>
        <w:t>：缓存管理类，用于实现缓存的初始化、添加、获取和删除等功能。</w:t>
      </w:r>
    </w:p>
    <w:p w14:paraId="001BF2C1" w14:textId="36FA5AF4" w:rsidR="00E15FF3" w:rsidRDefault="00357A1A" w:rsidP="00357A1A">
      <w:pPr>
        <w:widowControl/>
        <w:jc w:val="left"/>
        <w:rPr>
          <w:sz w:val="24"/>
        </w:rPr>
      </w:pPr>
      <w:proofErr w:type="spellStart"/>
      <w:r w:rsidRPr="00357A1A">
        <w:rPr>
          <w:rFonts w:hint="eastAsia"/>
          <w:sz w:val="24"/>
        </w:rPr>
        <w:t>HttpRequestCache</w:t>
      </w:r>
      <w:proofErr w:type="spellEnd"/>
      <w:r w:rsidRPr="00357A1A">
        <w:rPr>
          <w:rFonts w:hint="eastAsia"/>
          <w:sz w:val="24"/>
        </w:rPr>
        <w:t>：自定义的</w:t>
      </w:r>
      <w:r w:rsidRPr="00357A1A">
        <w:rPr>
          <w:rFonts w:hint="eastAsia"/>
          <w:sz w:val="24"/>
        </w:rPr>
        <w:t>HTTP</w:t>
      </w:r>
      <w:r w:rsidRPr="00357A1A">
        <w:rPr>
          <w:rFonts w:hint="eastAsia"/>
          <w:sz w:val="24"/>
        </w:rPr>
        <w:t>请求缓存类，包含了请求</w:t>
      </w:r>
      <w:r w:rsidRPr="00357A1A">
        <w:rPr>
          <w:rFonts w:hint="eastAsia"/>
          <w:sz w:val="24"/>
        </w:rPr>
        <w:t>URL</w:t>
      </w:r>
      <w:r w:rsidRPr="00357A1A">
        <w:rPr>
          <w:rFonts w:hint="eastAsia"/>
          <w:sz w:val="24"/>
        </w:rPr>
        <w:t>和响应数据。</w:t>
      </w:r>
    </w:p>
    <w:p w14:paraId="72D21A65" w14:textId="77777777" w:rsidR="00357A1A" w:rsidRDefault="00357A1A" w:rsidP="00357A1A">
      <w:pPr>
        <w:widowControl/>
        <w:jc w:val="left"/>
        <w:rPr>
          <w:sz w:val="24"/>
        </w:rPr>
      </w:pPr>
    </w:p>
    <w:p w14:paraId="012BAA54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ava.io.*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03320CE5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ava.net.HttpURLConnection</w:t>
      </w:r>
      <w:proofErr w:type="spellEnd"/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2255F65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java.net.URL;  </w:t>
      </w:r>
    </w:p>
    <w:p w14:paraId="5EC97F7D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java.util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.HashMap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732CCF23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9136974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chingHttpClient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{  </w:t>
      </w:r>
    </w:p>
    <w:p w14:paraId="18C144CF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rivate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HashMap&lt;String, </w:t>
      </w:r>
      <w:proofErr w:type="gramStart"/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&gt; cache;  </w:t>
      </w:r>
    </w:p>
    <w:p w14:paraId="49797F7B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51C7A0F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chingHttpClient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40836C43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ache =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HashMap&lt;</w:t>
      </w:r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gt;(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0CDD25E0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1B02CC8E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56E36AE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get(String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urlStr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hrows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OException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{  </w:t>
      </w:r>
    </w:p>
    <w:p w14:paraId="00349BEA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che.containsKey</w:t>
      </w:r>
      <w:proofErr w:type="spellEnd"/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urlStr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) {  </w:t>
      </w:r>
    </w:p>
    <w:p w14:paraId="7D4E064B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System.out.println(</w:t>
      </w:r>
      <w:r w:rsidRPr="00357A1A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Returning response from cache..."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3554647C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che.get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urlStr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019FA6DE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64D14081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AA474FF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URL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url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URL(</w:t>
      </w:r>
      <w:proofErr w:type="spellStart"/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urlStr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22941AA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HttpURLConnection connection = (HttpURLConnection) </w:t>
      </w:r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url.openConnection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23C8E73C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nection.setRequestMethod</w:t>
      </w:r>
      <w:proofErr w:type="spellEnd"/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357A1A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GET"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6D5B9F6B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EFFB5AB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t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esponseCode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nection.getResponseCode</w:t>
      </w:r>
      <w:proofErr w:type="spellEnd"/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62E94D3E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esponseCode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=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HttpURLConnection.HTTP_OK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2B45218F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nputStream inputStream = </w:t>
      </w:r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nnection.getInputStream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16254338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yteArrayOutputStream outputStream =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yteArrayOutputStream(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E906DC6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buffer =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r w:rsidRPr="00357A1A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1024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;  </w:t>
      </w:r>
    </w:p>
    <w:p w14:paraId="75D001C5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nt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ytesRead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47E0CF4A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(bytesRead = inputStream.read(buffer)</w:t>
      </w:r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!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 -</w:t>
      </w:r>
      <w:r w:rsidRPr="00357A1A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167D12F1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outputStream.write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buffer, </w:t>
      </w:r>
      <w:r w:rsidRPr="00357A1A">
        <w:rPr>
          <w:rFonts w:ascii="Consolas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ytesRead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74C5ED9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}  </w:t>
      </w:r>
    </w:p>
    <w:p w14:paraId="27DF869F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esponseBytes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outputStream.toByteArray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453C48CB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che.put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urlStr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esponseBytes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添加到缓存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4C17514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ystem.out.println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357A1A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Response added to cache."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7CB5583A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esponseBytes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5406B2B6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2002E3E2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9ED20EE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hrow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OException(</w:t>
      </w:r>
      <w:proofErr w:type="gramEnd"/>
      <w:r w:rsidRPr="00357A1A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Failed to fetch data from server. Response code: "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+ responseCode);  </w:t>
      </w:r>
    </w:p>
    <w:p w14:paraId="09151D69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0A15FB8C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85FD865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static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in(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ing[]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rgs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14:paraId="5FFD4673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chingHttpClient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client =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chingHttpClient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284869E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2D10E7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y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{  </w:t>
      </w:r>
    </w:p>
    <w:p w14:paraId="38EE158E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response1 = client.get(</w:t>
      </w:r>
      <w:r w:rsidRPr="00357A1A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http://example.com/page1"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0BDC5CD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此时，数据已从服务器获取并添加到缓存中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B5A06EA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7C816C0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cachedResponse = client.get(</w:t>
      </w:r>
      <w:r w:rsidRPr="00357A1A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http://example.com/page1"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21D9221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直接从缓存中获取数据，而不需要再次访问服务器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37BAF51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B017A2A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response2 = client.get(</w:t>
      </w:r>
      <w:r w:rsidRPr="00357A1A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http://example.com/page2"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2B85886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访问另一个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URL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，数据将从服务器获取并添加到缓存中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5290086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105C11E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yte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cachedResponse2 = client.get(</w:t>
      </w:r>
      <w:r w:rsidRPr="00357A1A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http://example.com/page2"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4CE445D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</w:t>
      </w:r>
      <w:r w:rsidRPr="00357A1A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直接从缓存中获取数据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8215A8F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29BF152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</w:t>
      </w:r>
      <w:r w:rsidRPr="00357A1A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tch</w:t>
      </w: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OException</w:t>
      </w:r>
      <w:proofErr w:type="spell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) {  </w:t>
      </w:r>
    </w:p>
    <w:p w14:paraId="4385BAAB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proofErr w:type="gramStart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.printStackTrace</w:t>
      </w:r>
      <w:proofErr w:type="spellEnd"/>
      <w:proofErr w:type="gramEnd"/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 </w:t>
      </w:r>
    </w:p>
    <w:p w14:paraId="7C5710D4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14:paraId="332D85A2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746C71FD" w14:textId="77777777" w:rsidR="00357A1A" w:rsidRPr="00357A1A" w:rsidRDefault="00357A1A" w:rsidP="00357A1A">
      <w:pPr>
        <w:widowControl/>
        <w:numPr>
          <w:ilvl w:val="0"/>
          <w:numId w:val="4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357A1A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26D1BAEF" w14:textId="77777777" w:rsidR="00357A1A" w:rsidRPr="00E15FF3" w:rsidRDefault="00357A1A" w:rsidP="00357A1A">
      <w:pPr>
        <w:widowControl/>
        <w:jc w:val="left"/>
        <w:rPr>
          <w:rFonts w:hint="eastAsia"/>
          <w:sz w:val="24"/>
        </w:rPr>
      </w:pPr>
    </w:p>
    <w:sectPr w:rsidR="00357A1A" w:rsidRPr="00E15FF3" w:rsidSect="00357A1A">
      <w:footerReference w:type="default" r:id="rId7"/>
      <w:pgSz w:w="11906" w:h="16838" w:code="9"/>
      <w:pgMar w:top="720" w:right="720" w:bottom="720" w:left="720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C5AF7" w14:textId="77777777" w:rsidR="00B37E77" w:rsidRDefault="00B37E77">
      <w:r>
        <w:separator/>
      </w:r>
    </w:p>
  </w:endnote>
  <w:endnote w:type="continuationSeparator" w:id="0">
    <w:p w14:paraId="63D17B5D" w14:textId="77777777" w:rsidR="00B37E77" w:rsidRDefault="00B37E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D8670" w14:textId="77777777" w:rsidR="003C7593" w:rsidRPr="00CC5EBA" w:rsidRDefault="003C7593" w:rsidP="00D77AAD">
    <w:pPr>
      <w:tabs>
        <w:tab w:val="center" w:pos="4353"/>
        <w:tab w:val="right" w:pos="8707"/>
      </w:tabs>
      <w:spacing w:line="360" w:lineRule="auto"/>
      <w:ind w:right="-401"/>
      <w:jc w:val="left"/>
      <w:rPr>
        <w:kern w:val="0"/>
      </w:rPr>
    </w:pPr>
    <w:r>
      <w:tab/>
    </w:r>
    <w:r w:rsidRPr="001E0CE4">
      <w:rPr>
        <w:rFonts w:hint="eastAsia"/>
      </w:rPr>
      <w:t>《</w:t>
    </w:r>
    <w:r>
      <w:rPr>
        <w:rFonts w:hint="eastAsia"/>
      </w:rPr>
      <w:t>互联网编程随堂测试</w:t>
    </w:r>
    <w:r w:rsidRPr="001E0CE4">
      <w:rPr>
        <w:rFonts w:hint="eastAsia"/>
      </w:rPr>
      <w:t>》试卷</w:t>
    </w:r>
    <w:r>
      <w:rPr>
        <w:rFonts w:hint="eastAsia"/>
      </w:rPr>
      <w:t xml:space="preserve">  </w:t>
    </w:r>
    <w:r>
      <w:rPr>
        <w:rFonts w:hint="eastAsia"/>
      </w:rPr>
      <w:t>卷</w:t>
    </w:r>
    <w:r>
      <w:rPr>
        <w:rFonts w:hint="eastAsia"/>
      </w:rPr>
      <w:t xml:space="preserve">  </w:t>
    </w:r>
    <w:r w:rsidRPr="001E0CE4">
      <w:rPr>
        <w:rFonts w:hint="eastAsia"/>
        <w:kern w:val="0"/>
      </w:rPr>
      <w:t>第</w:t>
    </w:r>
    <w:r w:rsidRPr="001E0CE4">
      <w:rPr>
        <w:rFonts w:hint="eastAsia"/>
        <w:kern w:val="0"/>
      </w:rPr>
      <w:t xml:space="preserve"> </w:t>
    </w:r>
    <w:r w:rsidR="00C464B6" w:rsidRPr="001E0CE4">
      <w:rPr>
        <w:kern w:val="0"/>
      </w:rPr>
      <w:fldChar w:fldCharType="begin"/>
    </w:r>
    <w:r w:rsidRPr="001E0CE4">
      <w:rPr>
        <w:kern w:val="0"/>
      </w:rPr>
      <w:instrText xml:space="preserve"> PAGE </w:instrText>
    </w:r>
    <w:r w:rsidR="00C464B6" w:rsidRPr="001E0CE4">
      <w:rPr>
        <w:kern w:val="0"/>
      </w:rPr>
      <w:fldChar w:fldCharType="separate"/>
    </w:r>
    <w:r w:rsidR="00D238D2">
      <w:rPr>
        <w:noProof/>
        <w:kern w:val="0"/>
      </w:rPr>
      <w:t>1</w:t>
    </w:r>
    <w:r w:rsidR="00C464B6" w:rsidRPr="001E0CE4">
      <w:rPr>
        <w:kern w:val="0"/>
      </w:rPr>
      <w:fldChar w:fldCharType="end"/>
    </w:r>
    <w:r w:rsidRPr="001E0CE4">
      <w:rPr>
        <w:rFonts w:hint="eastAsia"/>
        <w:kern w:val="0"/>
      </w:rPr>
      <w:t xml:space="preserve"> </w:t>
    </w:r>
    <w:r w:rsidRPr="001E0CE4">
      <w:rPr>
        <w:rFonts w:hint="eastAsia"/>
        <w:kern w:val="0"/>
      </w:rPr>
      <w:t>页</w:t>
    </w:r>
    <w:r w:rsidRPr="001E0CE4">
      <w:rPr>
        <w:rFonts w:hint="eastAsia"/>
        <w:kern w:val="0"/>
      </w:rPr>
      <w:t xml:space="preserve"> </w:t>
    </w:r>
    <w:r w:rsidRPr="001E0CE4">
      <w:rPr>
        <w:rFonts w:hint="eastAsia"/>
        <w:kern w:val="0"/>
      </w:rPr>
      <w:t>共</w:t>
    </w:r>
    <w:r w:rsidRPr="001E0CE4">
      <w:rPr>
        <w:rFonts w:hint="eastAsia"/>
        <w:kern w:val="0"/>
      </w:rPr>
      <w:t xml:space="preserve"> </w:t>
    </w:r>
    <w:r w:rsidR="00C464B6" w:rsidRPr="001E0CE4">
      <w:rPr>
        <w:kern w:val="0"/>
      </w:rPr>
      <w:fldChar w:fldCharType="begin"/>
    </w:r>
    <w:r w:rsidRPr="001E0CE4">
      <w:rPr>
        <w:kern w:val="0"/>
      </w:rPr>
      <w:instrText xml:space="preserve"> NUMPAGES </w:instrText>
    </w:r>
    <w:r w:rsidR="00C464B6" w:rsidRPr="001E0CE4">
      <w:rPr>
        <w:kern w:val="0"/>
      </w:rPr>
      <w:fldChar w:fldCharType="separate"/>
    </w:r>
    <w:r w:rsidR="00D238D2">
      <w:rPr>
        <w:noProof/>
        <w:kern w:val="0"/>
      </w:rPr>
      <w:t>4</w:t>
    </w:r>
    <w:r w:rsidR="00C464B6" w:rsidRPr="001E0CE4">
      <w:rPr>
        <w:kern w:val="0"/>
      </w:rPr>
      <w:fldChar w:fldCharType="end"/>
    </w:r>
    <w:r w:rsidRPr="001E0CE4">
      <w:rPr>
        <w:rFonts w:hint="eastAsia"/>
        <w:kern w:val="0"/>
      </w:rPr>
      <w:t xml:space="preserve"> </w:t>
    </w:r>
    <w:r w:rsidRPr="001E0CE4">
      <w:rPr>
        <w:rFonts w:hint="eastAsia"/>
        <w:kern w:val="0"/>
      </w:rPr>
      <w:t>页</w:t>
    </w:r>
    <w:r>
      <w:rPr>
        <w:kern w:val="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E3178" w14:textId="77777777" w:rsidR="00B37E77" w:rsidRDefault="00B37E77">
      <w:r>
        <w:separator/>
      </w:r>
    </w:p>
  </w:footnote>
  <w:footnote w:type="continuationSeparator" w:id="0">
    <w:p w14:paraId="257782F3" w14:textId="77777777" w:rsidR="00B37E77" w:rsidRDefault="00B37E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B308B"/>
    <w:multiLevelType w:val="hybridMultilevel"/>
    <w:tmpl w:val="C01A1C9C"/>
    <w:lvl w:ilvl="0" w:tplc="A32AF0F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97E62EA"/>
    <w:multiLevelType w:val="hybridMultilevel"/>
    <w:tmpl w:val="06F094D2"/>
    <w:lvl w:ilvl="0" w:tplc="C59A523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" w15:restartNumberingAfterBreak="0">
    <w:nsid w:val="0BFB45E2"/>
    <w:multiLevelType w:val="hybridMultilevel"/>
    <w:tmpl w:val="B4EA2A74"/>
    <w:lvl w:ilvl="0" w:tplc="D78CACA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" w15:restartNumberingAfterBreak="0">
    <w:nsid w:val="108867E0"/>
    <w:multiLevelType w:val="hybridMultilevel"/>
    <w:tmpl w:val="03AA03B2"/>
    <w:lvl w:ilvl="0" w:tplc="D18C710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5CD07C5"/>
    <w:multiLevelType w:val="hybridMultilevel"/>
    <w:tmpl w:val="15C0D62E"/>
    <w:lvl w:ilvl="0" w:tplc="B3A8A9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7DD3123"/>
    <w:multiLevelType w:val="hybridMultilevel"/>
    <w:tmpl w:val="28E0A230"/>
    <w:lvl w:ilvl="0" w:tplc="9540539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6" w15:restartNumberingAfterBreak="0">
    <w:nsid w:val="1FE375A1"/>
    <w:multiLevelType w:val="hybridMultilevel"/>
    <w:tmpl w:val="1C041C8C"/>
    <w:lvl w:ilvl="0" w:tplc="39FCF0CA">
      <w:start w:val="1"/>
      <w:numFmt w:val="japaneseCounting"/>
      <w:lvlText w:val="%1．"/>
      <w:lvlJc w:val="left"/>
      <w:pPr>
        <w:ind w:left="930" w:hanging="48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290" w:hanging="420"/>
      </w:pPr>
    </w:lvl>
    <w:lvl w:ilvl="2" w:tplc="0409001B" w:tentative="1">
      <w:start w:val="1"/>
      <w:numFmt w:val="lowerRoman"/>
      <w:lvlText w:val="%3."/>
      <w:lvlJc w:val="right"/>
      <w:pPr>
        <w:ind w:left="1710" w:hanging="420"/>
      </w:pPr>
    </w:lvl>
    <w:lvl w:ilvl="3" w:tplc="0409000F" w:tentative="1">
      <w:start w:val="1"/>
      <w:numFmt w:val="decimal"/>
      <w:lvlText w:val="%4."/>
      <w:lvlJc w:val="left"/>
      <w:pPr>
        <w:ind w:left="2130" w:hanging="420"/>
      </w:pPr>
    </w:lvl>
    <w:lvl w:ilvl="4" w:tplc="04090019" w:tentative="1">
      <w:start w:val="1"/>
      <w:numFmt w:val="lowerLetter"/>
      <w:lvlText w:val="%5)"/>
      <w:lvlJc w:val="left"/>
      <w:pPr>
        <w:ind w:left="2550" w:hanging="420"/>
      </w:pPr>
    </w:lvl>
    <w:lvl w:ilvl="5" w:tplc="0409001B" w:tentative="1">
      <w:start w:val="1"/>
      <w:numFmt w:val="lowerRoman"/>
      <w:lvlText w:val="%6."/>
      <w:lvlJc w:val="right"/>
      <w:pPr>
        <w:ind w:left="2970" w:hanging="420"/>
      </w:pPr>
    </w:lvl>
    <w:lvl w:ilvl="6" w:tplc="0409000F" w:tentative="1">
      <w:start w:val="1"/>
      <w:numFmt w:val="decimal"/>
      <w:lvlText w:val="%7."/>
      <w:lvlJc w:val="left"/>
      <w:pPr>
        <w:ind w:left="3390" w:hanging="420"/>
      </w:pPr>
    </w:lvl>
    <w:lvl w:ilvl="7" w:tplc="04090019" w:tentative="1">
      <w:start w:val="1"/>
      <w:numFmt w:val="lowerLetter"/>
      <w:lvlText w:val="%8)"/>
      <w:lvlJc w:val="left"/>
      <w:pPr>
        <w:ind w:left="3810" w:hanging="420"/>
      </w:pPr>
    </w:lvl>
    <w:lvl w:ilvl="8" w:tplc="0409001B" w:tentative="1">
      <w:start w:val="1"/>
      <w:numFmt w:val="lowerRoman"/>
      <w:lvlText w:val="%9."/>
      <w:lvlJc w:val="right"/>
      <w:pPr>
        <w:ind w:left="4230" w:hanging="420"/>
      </w:pPr>
    </w:lvl>
  </w:abstractNum>
  <w:abstractNum w:abstractNumId="7" w15:restartNumberingAfterBreak="0">
    <w:nsid w:val="234D78FF"/>
    <w:multiLevelType w:val="hybridMultilevel"/>
    <w:tmpl w:val="8B5E354C"/>
    <w:lvl w:ilvl="0" w:tplc="93CA3BD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4411155"/>
    <w:multiLevelType w:val="hybridMultilevel"/>
    <w:tmpl w:val="F096570C"/>
    <w:lvl w:ilvl="0" w:tplc="91588A3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9" w15:restartNumberingAfterBreak="0">
    <w:nsid w:val="24B44ABB"/>
    <w:multiLevelType w:val="hybridMultilevel"/>
    <w:tmpl w:val="B7969806"/>
    <w:lvl w:ilvl="0" w:tplc="04D6E13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7AE08F5"/>
    <w:multiLevelType w:val="hybridMultilevel"/>
    <w:tmpl w:val="B3CC2A28"/>
    <w:lvl w:ilvl="0" w:tplc="926256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A792B70"/>
    <w:multiLevelType w:val="hybridMultilevel"/>
    <w:tmpl w:val="9698CC38"/>
    <w:lvl w:ilvl="0" w:tplc="E446DFA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E6F2401"/>
    <w:multiLevelType w:val="hybridMultilevel"/>
    <w:tmpl w:val="567C3E24"/>
    <w:lvl w:ilvl="0" w:tplc="D47882C6">
      <w:start w:val="1"/>
      <w:numFmt w:val="japaneseCounting"/>
      <w:lvlText w:val="%1．"/>
      <w:lvlJc w:val="left"/>
      <w:pPr>
        <w:ind w:left="450" w:hanging="45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E9E1B18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4" w15:restartNumberingAfterBreak="0">
    <w:nsid w:val="33C5490A"/>
    <w:multiLevelType w:val="hybridMultilevel"/>
    <w:tmpl w:val="9C48E0BA"/>
    <w:lvl w:ilvl="0" w:tplc="31C2287C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45028EE"/>
    <w:multiLevelType w:val="hybridMultilevel"/>
    <w:tmpl w:val="C6BEF56E"/>
    <w:lvl w:ilvl="0" w:tplc="1D84C2E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54970AD"/>
    <w:multiLevelType w:val="hybridMultilevel"/>
    <w:tmpl w:val="2E98FD00"/>
    <w:lvl w:ilvl="0" w:tplc="17BE43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83B64C7"/>
    <w:multiLevelType w:val="hybridMultilevel"/>
    <w:tmpl w:val="6C4AC1DA"/>
    <w:lvl w:ilvl="0" w:tplc="EBB8966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3A422F48"/>
    <w:multiLevelType w:val="hybridMultilevel"/>
    <w:tmpl w:val="5CFEF5B8"/>
    <w:lvl w:ilvl="0" w:tplc="C9FC757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3D390171"/>
    <w:multiLevelType w:val="hybridMultilevel"/>
    <w:tmpl w:val="502E5974"/>
    <w:lvl w:ilvl="0" w:tplc="F186421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ECD7D0D"/>
    <w:multiLevelType w:val="hybridMultilevel"/>
    <w:tmpl w:val="C0AE797C"/>
    <w:lvl w:ilvl="0" w:tplc="584020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51865CF"/>
    <w:multiLevelType w:val="hybridMultilevel"/>
    <w:tmpl w:val="77B011B6"/>
    <w:lvl w:ilvl="0" w:tplc="50567EA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7182C2A"/>
    <w:multiLevelType w:val="hybridMultilevel"/>
    <w:tmpl w:val="7864289C"/>
    <w:lvl w:ilvl="0" w:tplc="F27646AA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7D61C92"/>
    <w:multiLevelType w:val="hybridMultilevel"/>
    <w:tmpl w:val="A1D63440"/>
    <w:lvl w:ilvl="0" w:tplc="8580276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8621B15"/>
    <w:multiLevelType w:val="hybridMultilevel"/>
    <w:tmpl w:val="F62E0EDC"/>
    <w:lvl w:ilvl="0" w:tplc="E6862EC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5" w15:restartNumberingAfterBreak="0">
    <w:nsid w:val="49D23D29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6" w15:restartNumberingAfterBreak="0">
    <w:nsid w:val="4C8D0962"/>
    <w:multiLevelType w:val="hybridMultilevel"/>
    <w:tmpl w:val="28884056"/>
    <w:lvl w:ilvl="0" w:tplc="F774ACB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0F6224D"/>
    <w:multiLevelType w:val="hybridMultilevel"/>
    <w:tmpl w:val="344EF07A"/>
    <w:lvl w:ilvl="0" w:tplc="8CFAFD8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17E0311"/>
    <w:multiLevelType w:val="hybridMultilevel"/>
    <w:tmpl w:val="2A8ECD24"/>
    <w:lvl w:ilvl="0" w:tplc="5D90B3DE">
      <w:start w:val="1"/>
      <w:numFmt w:val="decimal"/>
      <w:lvlText w:val="(%1)"/>
      <w:lvlJc w:val="left"/>
      <w:pPr>
        <w:ind w:left="930" w:hanging="72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9" w15:restartNumberingAfterBreak="0">
    <w:nsid w:val="57B34798"/>
    <w:multiLevelType w:val="hybridMultilevel"/>
    <w:tmpl w:val="94A64F82"/>
    <w:lvl w:ilvl="0" w:tplc="111EE8C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0" w15:restartNumberingAfterBreak="0">
    <w:nsid w:val="5A1825BE"/>
    <w:multiLevelType w:val="hybridMultilevel"/>
    <w:tmpl w:val="25CC5F6A"/>
    <w:lvl w:ilvl="0" w:tplc="60E49694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1" w15:restartNumberingAfterBreak="0">
    <w:nsid w:val="5C8F36C3"/>
    <w:multiLevelType w:val="hybridMultilevel"/>
    <w:tmpl w:val="4EBCEB22"/>
    <w:lvl w:ilvl="0" w:tplc="EC46C68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2" w15:restartNumberingAfterBreak="0">
    <w:nsid w:val="5E733DED"/>
    <w:multiLevelType w:val="hybridMultilevel"/>
    <w:tmpl w:val="DFAEAB96"/>
    <w:lvl w:ilvl="0" w:tplc="D59416E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1E13BBE"/>
    <w:multiLevelType w:val="hybridMultilevel"/>
    <w:tmpl w:val="F364E65E"/>
    <w:lvl w:ilvl="0" w:tplc="0EE6DDA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2BC6B10A">
      <w:start w:val="2"/>
      <w:numFmt w:val="japaneseCounting"/>
      <w:lvlText w:val="%2．"/>
      <w:lvlJc w:val="left"/>
      <w:pPr>
        <w:ind w:left="1266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4" w15:restartNumberingAfterBreak="0">
    <w:nsid w:val="62AB7BD6"/>
    <w:multiLevelType w:val="hybridMultilevel"/>
    <w:tmpl w:val="D0D2B2EA"/>
    <w:lvl w:ilvl="0" w:tplc="2BF810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3A443D8"/>
    <w:multiLevelType w:val="hybridMultilevel"/>
    <w:tmpl w:val="60A64B3A"/>
    <w:lvl w:ilvl="0" w:tplc="BCF21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636691D"/>
    <w:multiLevelType w:val="hybridMultilevel"/>
    <w:tmpl w:val="ACDAD3D8"/>
    <w:lvl w:ilvl="0" w:tplc="704CB27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6935FD7"/>
    <w:multiLevelType w:val="hybridMultilevel"/>
    <w:tmpl w:val="74B24A64"/>
    <w:lvl w:ilvl="0" w:tplc="27843E90">
      <w:start w:val="1"/>
      <w:numFmt w:val="japaneseCounting"/>
      <w:lvlText w:val="%1．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8" w15:restartNumberingAfterBreak="0">
    <w:nsid w:val="66A3383B"/>
    <w:multiLevelType w:val="hybridMultilevel"/>
    <w:tmpl w:val="0BA40AD0"/>
    <w:lvl w:ilvl="0" w:tplc="3EB4CB5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9" w15:restartNumberingAfterBreak="0">
    <w:nsid w:val="66A92F73"/>
    <w:multiLevelType w:val="hybridMultilevel"/>
    <w:tmpl w:val="B15A6154"/>
    <w:lvl w:ilvl="0" w:tplc="4AB20AE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0" w15:restartNumberingAfterBreak="0">
    <w:nsid w:val="6B655C94"/>
    <w:multiLevelType w:val="hybridMultilevel"/>
    <w:tmpl w:val="6CEAB09E"/>
    <w:lvl w:ilvl="0" w:tplc="0D64219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1" w15:restartNumberingAfterBreak="0">
    <w:nsid w:val="6E0A3D04"/>
    <w:multiLevelType w:val="hybridMultilevel"/>
    <w:tmpl w:val="DFC42220"/>
    <w:lvl w:ilvl="0" w:tplc="57828C9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2F73AEB"/>
    <w:multiLevelType w:val="hybridMultilevel"/>
    <w:tmpl w:val="8B34BF62"/>
    <w:lvl w:ilvl="0" w:tplc="7F5C50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32F2412"/>
    <w:multiLevelType w:val="hybridMultilevel"/>
    <w:tmpl w:val="85D01A32"/>
    <w:lvl w:ilvl="0" w:tplc="F2AC67E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4" w15:restartNumberingAfterBreak="0">
    <w:nsid w:val="75A6283B"/>
    <w:multiLevelType w:val="hybridMultilevel"/>
    <w:tmpl w:val="B5784A4E"/>
    <w:lvl w:ilvl="0" w:tplc="1F64C97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76346BCB"/>
    <w:multiLevelType w:val="multilevel"/>
    <w:tmpl w:val="0FFED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B5A7A6A"/>
    <w:multiLevelType w:val="hybridMultilevel"/>
    <w:tmpl w:val="5D40D09A"/>
    <w:lvl w:ilvl="0" w:tplc="5F10732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7" w15:restartNumberingAfterBreak="0">
    <w:nsid w:val="7E915E74"/>
    <w:multiLevelType w:val="hybridMultilevel"/>
    <w:tmpl w:val="5C8E1F1E"/>
    <w:lvl w:ilvl="0" w:tplc="1AB6412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num w:numId="1" w16cid:durableId="926383463">
    <w:abstractNumId w:val="36"/>
  </w:num>
  <w:num w:numId="2" w16cid:durableId="1085876182">
    <w:abstractNumId w:val="20"/>
  </w:num>
  <w:num w:numId="3" w16cid:durableId="1591892876">
    <w:abstractNumId w:val="5"/>
  </w:num>
  <w:num w:numId="4" w16cid:durableId="1735813809">
    <w:abstractNumId w:val="1"/>
  </w:num>
  <w:num w:numId="5" w16cid:durableId="1763378119">
    <w:abstractNumId w:val="13"/>
  </w:num>
  <w:num w:numId="6" w16cid:durableId="1728870451">
    <w:abstractNumId w:val="30"/>
  </w:num>
  <w:num w:numId="7" w16cid:durableId="1361516853">
    <w:abstractNumId w:val="24"/>
  </w:num>
  <w:num w:numId="8" w16cid:durableId="968171046">
    <w:abstractNumId w:val="2"/>
  </w:num>
  <w:num w:numId="9" w16cid:durableId="123499479">
    <w:abstractNumId w:val="38"/>
  </w:num>
  <w:num w:numId="10" w16cid:durableId="1638487126">
    <w:abstractNumId w:val="47"/>
  </w:num>
  <w:num w:numId="11" w16cid:durableId="572273266">
    <w:abstractNumId w:val="33"/>
  </w:num>
  <w:num w:numId="12" w16cid:durableId="2029332520">
    <w:abstractNumId w:val="14"/>
  </w:num>
  <w:num w:numId="13" w16cid:durableId="1704599826">
    <w:abstractNumId w:val="37"/>
  </w:num>
  <w:num w:numId="14" w16cid:durableId="1177422971">
    <w:abstractNumId w:val="12"/>
  </w:num>
  <w:num w:numId="15" w16cid:durableId="810172028">
    <w:abstractNumId w:val="6"/>
  </w:num>
  <w:num w:numId="16" w16cid:durableId="2022733348">
    <w:abstractNumId w:val="19"/>
  </w:num>
  <w:num w:numId="17" w16cid:durableId="185365444">
    <w:abstractNumId w:val="42"/>
  </w:num>
  <w:num w:numId="18" w16cid:durableId="706639914">
    <w:abstractNumId w:val="44"/>
  </w:num>
  <w:num w:numId="19" w16cid:durableId="1852179771">
    <w:abstractNumId w:val="28"/>
  </w:num>
  <w:num w:numId="20" w16cid:durableId="1548713183">
    <w:abstractNumId w:val="10"/>
  </w:num>
  <w:num w:numId="21" w16cid:durableId="1085305544">
    <w:abstractNumId w:val="25"/>
  </w:num>
  <w:num w:numId="22" w16cid:durableId="1059206024">
    <w:abstractNumId w:val="4"/>
  </w:num>
  <w:num w:numId="23" w16cid:durableId="652834682">
    <w:abstractNumId w:val="35"/>
  </w:num>
  <w:num w:numId="24" w16cid:durableId="1053040250">
    <w:abstractNumId w:val="21"/>
  </w:num>
  <w:num w:numId="25" w16cid:durableId="826941413">
    <w:abstractNumId w:val="22"/>
  </w:num>
  <w:num w:numId="26" w16cid:durableId="2038701608">
    <w:abstractNumId w:val="9"/>
  </w:num>
  <w:num w:numId="27" w16cid:durableId="521748232">
    <w:abstractNumId w:val="39"/>
  </w:num>
  <w:num w:numId="28" w16cid:durableId="1204709918">
    <w:abstractNumId w:val="7"/>
  </w:num>
  <w:num w:numId="29" w16cid:durableId="124085346">
    <w:abstractNumId w:val="41"/>
  </w:num>
  <w:num w:numId="30" w16cid:durableId="1144541342">
    <w:abstractNumId w:val="8"/>
  </w:num>
  <w:num w:numId="31" w16cid:durableId="1932857881">
    <w:abstractNumId w:val="23"/>
  </w:num>
  <w:num w:numId="32" w16cid:durableId="600798038">
    <w:abstractNumId w:val="40"/>
  </w:num>
  <w:num w:numId="33" w16cid:durableId="878735925">
    <w:abstractNumId w:val="26"/>
  </w:num>
  <w:num w:numId="34" w16cid:durableId="1890988829">
    <w:abstractNumId w:val="29"/>
  </w:num>
  <w:num w:numId="35" w16cid:durableId="1690642151">
    <w:abstractNumId w:val="15"/>
  </w:num>
  <w:num w:numId="36" w16cid:durableId="1066294136">
    <w:abstractNumId w:val="43"/>
  </w:num>
  <w:num w:numId="37" w16cid:durableId="203181850">
    <w:abstractNumId w:val="32"/>
  </w:num>
  <w:num w:numId="38" w16cid:durableId="1512067329">
    <w:abstractNumId w:val="17"/>
  </w:num>
  <w:num w:numId="39" w16cid:durableId="342632315">
    <w:abstractNumId w:val="11"/>
  </w:num>
  <w:num w:numId="40" w16cid:durableId="201939848">
    <w:abstractNumId w:val="27"/>
  </w:num>
  <w:num w:numId="41" w16cid:durableId="2065910122">
    <w:abstractNumId w:val="31"/>
  </w:num>
  <w:num w:numId="42" w16cid:durableId="1656647850">
    <w:abstractNumId w:val="34"/>
  </w:num>
  <w:num w:numId="43" w16cid:durableId="928580087">
    <w:abstractNumId w:val="0"/>
  </w:num>
  <w:num w:numId="44" w16cid:durableId="847670764">
    <w:abstractNumId w:val="16"/>
  </w:num>
  <w:num w:numId="45" w16cid:durableId="2142378610">
    <w:abstractNumId w:val="18"/>
  </w:num>
  <w:num w:numId="46" w16cid:durableId="619654426">
    <w:abstractNumId w:val="3"/>
  </w:num>
  <w:num w:numId="47" w16cid:durableId="388307729">
    <w:abstractNumId w:val="46"/>
  </w:num>
  <w:num w:numId="48" w16cid:durableId="921573621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U0srA0NDMBcpV0lIJTi4sz8/NACoxrAaQqqm0sAAAA"/>
  </w:docVars>
  <w:rsids>
    <w:rsidRoot w:val="003F147D"/>
    <w:rsid w:val="00017BD8"/>
    <w:rsid w:val="00021423"/>
    <w:rsid w:val="00074725"/>
    <w:rsid w:val="00081C1B"/>
    <w:rsid w:val="0009035A"/>
    <w:rsid w:val="000950E2"/>
    <w:rsid w:val="000A78EC"/>
    <w:rsid w:val="000B40CD"/>
    <w:rsid w:val="000D0811"/>
    <w:rsid w:val="000D7822"/>
    <w:rsid w:val="000E594D"/>
    <w:rsid w:val="000F3143"/>
    <w:rsid w:val="0010672D"/>
    <w:rsid w:val="00113241"/>
    <w:rsid w:val="00127D0A"/>
    <w:rsid w:val="0013170F"/>
    <w:rsid w:val="001323F0"/>
    <w:rsid w:val="0013551C"/>
    <w:rsid w:val="00143F23"/>
    <w:rsid w:val="00151579"/>
    <w:rsid w:val="00156D24"/>
    <w:rsid w:val="00165F1E"/>
    <w:rsid w:val="00166B10"/>
    <w:rsid w:val="0017063A"/>
    <w:rsid w:val="001864F4"/>
    <w:rsid w:val="001A4D25"/>
    <w:rsid w:val="001A79EA"/>
    <w:rsid w:val="001B5E5E"/>
    <w:rsid w:val="001D618E"/>
    <w:rsid w:val="001D6838"/>
    <w:rsid w:val="001E0CE4"/>
    <w:rsid w:val="001E2A56"/>
    <w:rsid w:val="001E39AE"/>
    <w:rsid w:val="00211CC9"/>
    <w:rsid w:val="00232134"/>
    <w:rsid w:val="00250FDB"/>
    <w:rsid w:val="00253645"/>
    <w:rsid w:val="00255E91"/>
    <w:rsid w:val="00257B4C"/>
    <w:rsid w:val="0026359B"/>
    <w:rsid w:val="002675F7"/>
    <w:rsid w:val="00272E4E"/>
    <w:rsid w:val="00273476"/>
    <w:rsid w:val="00274162"/>
    <w:rsid w:val="0028066F"/>
    <w:rsid w:val="002814E5"/>
    <w:rsid w:val="00297D6D"/>
    <w:rsid w:val="002B4AFB"/>
    <w:rsid w:val="002D3AEB"/>
    <w:rsid w:val="002F1D86"/>
    <w:rsid w:val="002F77B7"/>
    <w:rsid w:val="00320287"/>
    <w:rsid w:val="00327DD0"/>
    <w:rsid w:val="003311DC"/>
    <w:rsid w:val="00343DFF"/>
    <w:rsid w:val="00353811"/>
    <w:rsid w:val="00357A1A"/>
    <w:rsid w:val="00363BFC"/>
    <w:rsid w:val="00381359"/>
    <w:rsid w:val="00383C4E"/>
    <w:rsid w:val="00393E87"/>
    <w:rsid w:val="003953A1"/>
    <w:rsid w:val="003A16A0"/>
    <w:rsid w:val="003A5555"/>
    <w:rsid w:val="003C3483"/>
    <w:rsid w:val="003C7208"/>
    <w:rsid w:val="003C7593"/>
    <w:rsid w:val="003D0734"/>
    <w:rsid w:val="003E1546"/>
    <w:rsid w:val="003E42A3"/>
    <w:rsid w:val="003E6E13"/>
    <w:rsid w:val="003F0E84"/>
    <w:rsid w:val="003F147D"/>
    <w:rsid w:val="00402EBF"/>
    <w:rsid w:val="00404367"/>
    <w:rsid w:val="00411C67"/>
    <w:rsid w:val="00417096"/>
    <w:rsid w:val="00433328"/>
    <w:rsid w:val="00497799"/>
    <w:rsid w:val="004A0314"/>
    <w:rsid w:val="004C643F"/>
    <w:rsid w:val="004C68CE"/>
    <w:rsid w:val="004C7B11"/>
    <w:rsid w:val="004D10C4"/>
    <w:rsid w:val="004D2B74"/>
    <w:rsid w:val="004E2AAD"/>
    <w:rsid w:val="004F16D5"/>
    <w:rsid w:val="005030DB"/>
    <w:rsid w:val="00503EA8"/>
    <w:rsid w:val="00505BDA"/>
    <w:rsid w:val="0051069F"/>
    <w:rsid w:val="00512EA9"/>
    <w:rsid w:val="00533212"/>
    <w:rsid w:val="0053751A"/>
    <w:rsid w:val="00544BD1"/>
    <w:rsid w:val="0056215F"/>
    <w:rsid w:val="00583003"/>
    <w:rsid w:val="005912DA"/>
    <w:rsid w:val="005A00A8"/>
    <w:rsid w:val="005C36A7"/>
    <w:rsid w:val="005D21F0"/>
    <w:rsid w:val="005E3358"/>
    <w:rsid w:val="0061030D"/>
    <w:rsid w:val="0062528E"/>
    <w:rsid w:val="00636D65"/>
    <w:rsid w:val="00646ACB"/>
    <w:rsid w:val="0066398F"/>
    <w:rsid w:val="006813C7"/>
    <w:rsid w:val="006917C9"/>
    <w:rsid w:val="006934C2"/>
    <w:rsid w:val="006A7B3F"/>
    <w:rsid w:val="006B435D"/>
    <w:rsid w:val="006C4F32"/>
    <w:rsid w:val="006C7F61"/>
    <w:rsid w:val="006E1A32"/>
    <w:rsid w:val="006E313B"/>
    <w:rsid w:val="006E4D91"/>
    <w:rsid w:val="00706761"/>
    <w:rsid w:val="00715DC2"/>
    <w:rsid w:val="00716D62"/>
    <w:rsid w:val="00725A5F"/>
    <w:rsid w:val="00733145"/>
    <w:rsid w:val="0075315A"/>
    <w:rsid w:val="00762339"/>
    <w:rsid w:val="007757D1"/>
    <w:rsid w:val="00781E51"/>
    <w:rsid w:val="007870F7"/>
    <w:rsid w:val="007A5319"/>
    <w:rsid w:val="007C25BC"/>
    <w:rsid w:val="007F6E26"/>
    <w:rsid w:val="00812503"/>
    <w:rsid w:val="0082110E"/>
    <w:rsid w:val="00823CC4"/>
    <w:rsid w:val="00831537"/>
    <w:rsid w:val="00835259"/>
    <w:rsid w:val="00860FCD"/>
    <w:rsid w:val="0087577B"/>
    <w:rsid w:val="00875ACE"/>
    <w:rsid w:val="00880169"/>
    <w:rsid w:val="00883C99"/>
    <w:rsid w:val="0089065E"/>
    <w:rsid w:val="008947F9"/>
    <w:rsid w:val="008A03A8"/>
    <w:rsid w:val="008E2376"/>
    <w:rsid w:val="008F10DF"/>
    <w:rsid w:val="0090382E"/>
    <w:rsid w:val="009171B2"/>
    <w:rsid w:val="00923550"/>
    <w:rsid w:val="00950755"/>
    <w:rsid w:val="009611F8"/>
    <w:rsid w:val="00962C23"/>
    <w:rsid w:val="00991938"/>
    <w:rsid w:val="009943DA"/>
    <w:rsid w:val="009A39E2"/>
    <w:rsid w:val="009C47D5"/>
    <w:rsid w:val="00A0387B"/>
    <w:rsid w:val="00A06DF0"/>
    <w:rsid w:val="00A102D0"/>
    <w:rsid w:val="00A73C0B"/>
    <w:rsid w:val="00A803B6"/>
    <w:rsid w:val="00A914C1"/>
    <w:rsid w:val="00AB071C"/>
    <w:rsid w:val="00AB497E"/>
    <w:rsid w:val="00AC1249"/>
    <w:rsid w:val="00AD09A3"/>
    <w:rsid w:val="00AD23CF"/>
    <w:rsid w:val="00AD7860"/>
    <w:rsid w:val="00AE228D"/>
    <w:rsid w:val="00B03530"/>
    <w:rsid w:val="00B1391E"/>
    <w:rsid w:val="00B33969"/>
    <w:rsid w:val="00B33AAF"/>
    <w:rsid w:val="00B37E77"/>
    <w:rsid w:val="00B4077D"/>
    <w:rsid w:val="00B6402A"/>
    <w:rsid w:val="00B64675"/>
    <w:rsid w:val="00B70C55"/>
    <w:rsid w:val="00B7572A"/>
    <w:rsid w:val="00B80B04"/>
    <w:rsid w:val="00B90980"/>
    <w:rsid w:val="00BA3319"/>
    <w:rsid w:val="00BA3413"/>
    <w:rsid w:val="00BB31E2"/>
    <w:rsid w:val="00BB37C1"/>
    <w:rsid w:val="00BC7CF7"/>
    <w:rsid w:val="00BD117C"/>
    <w:rsid w:val="00BE23B6"/>
    <w:rsid w:val="00BE5909"/>
    <w:rsid w:val="00C13D60"/>
    <w:rsid w:val="00C24125"/>
    <w:rsid w:val="00C24129"/>
    <w:rsid w:val="00C464B6"/>
    <w:rsid w:val="00C56394"/>
    <w:rsid w:val="00C77D46"/>
    <w:rsid w:val="00C86A80"/>
    <w:rsid w:val="00CA03DE"/>
    <w:rsid w:val="00CA0F89"/>
    <w:rsid w:val="00CA36BB"/>
    <w:rsid w:val="00CB485D"/>
    <w:rsid w:val="00CC5EBA"/>
    <w:rsid w:val="00CF468F"/>
    <w:rsid w:val="00D04585"/>
    <w:rsid w:val="00D119C9"/>
    <w:rsid w:val="00D1690D"/>
    <w:rsid w:val="00D238D2"/>
    <w:rsid w:val="00D25984"/>
    <w:rsid w:val="00D43745"/>
    <w:rsid w:val="00D47CF2"/>
    <w:rsid w:val="00D6799F"/>
    <w:rsid w:val="00D77AAD"/>
    <w:rsid w:val="00DA7367"/>
    <w:rsid w:val="00DB766C"/>
    <w:rsid w:val="00DD6087"/>
    <w:rsid w:val="00DE3864"/>
    <w:rsid w:val="00DE7B81"/>
    <w:rsid w:val="00DF170E"/>
    <w:rsid w:val="00E00486"/>
    <w:rsid w:val="00E01BE6"/>
    <w:rsid w:val="00E05E8F"/>
    <w:rsid w:val="00E15A98"/>
    <w:rsid w:val="00E15FF3"/>
    <w:rsid w:val="00E25173"/>
    <w:rsid w:val="00E262E0"/>
    <w:rsid w:val="00E27CB3"/>
    <w:rsid w:val="00E317A2"/>
    <w:rsid w:val="00E325DA"/>
    <w:rsid w:val="00E34CA0"/>
    <w:rsid w:val="00E508A3"/>
    <w:rsid w:val="00E730C2"/>
    <w:rsid w:val="00E81315"/>
    <w:rsid w:val="00E824B7"/>
    <w:rsid w:val="00E8657A"/>
    <w:rsid w:val="00EB0758"/>
    <w:rsid w:val="00EC47BB"/>
    <w:rsid w:val="00EC74B5"/>
    <w:rsid w:val="00ED3629"/>
    <w:rsid w:val="00EE7A59"/>
    <w:rsid w:val="00F01B4F"/>
    <w:rsid w:val="00F03FB6"/>
    <w:rsid w:val="00F208ED"/>
    <w:rsid w:val="00F20A86"/>
    <w:rsid w:val="00F233D3"/>
    <w:rsid w:val="00F25766"/>
    <w:rsid w:val="00F31E08"/>
    <w:rsid w:val="00F3285F"/>
    <w:rsid w:val="00F33307"/>
    <w:rsid w:val="00F531C0"/>
    <w:rsid w:val="00F67FAF"/>
    <w:rsid w:val="00F718AF"/>
    <w:rsid w:val="00F831E6"/>
    <w:rsid w:val="00F836FC"/>
    <w:rsid w:val="00F871FB"/>
    <w:rsid w:val="00F90453"/>
    <w:rsid w:val="00FA644D"/>
    <w:rsid w:val="00FC7432"/>
    <w:rsid w:val="00FC7452"/>
    <w:rsid w:val="00FE2AB7"/>
    <w:rsid w:val="00FF1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71C13A"/>
  <w15:docId w15:val="{B5C6B4B9-ACC3-4306-8690-C54603206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A4D25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4C68CE"/>
    <w:rPr>
      <w:sz w:val="18"/>
      <w:szCs w:val="18"/>
    </w:rPr>
  </w:style>
  <w:style w:type="table" w:styleId="a4">
    <w:name w:val="Table Grid"/>
    <w:basedOn w:val="a1"/>
    <w:rsid w:val="00A06DF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rsid w:val="001A4D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rsid w:val="001A4D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List Paragraph"/>
    <w:basedOn w:val="a"/>
    <w:uiPriority w:val="34"/>
    <w:qFormat/>
    <w:rsid w:val="00C13D60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styleId="a8">
    <w:name w:val="Hyperlink"/>
    <w:basedOn w:val="a0"/>
    <w:rsid w:val="00402EBF"/>
    <w:rPr>
      <w:color w:val="0000FF" w:themeColor="hyperlink"/>
      <w:u w:val="single"/>
    </w:rPr>
  </w:style>
  <w:style w:type="paragraph" w:customStyle="1" w:styleId="alt">
    <w:name w:val="alt"/>
    <w:basedOn w:val="a"/>
    <w:rsid w:val="00357A1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keyword">
    <w:name w:val="keyword"/>
    <w:basedOn w:val="a0"/>
    <w:rsid w:val="00357A1A"/>
  </w:style>
  <w:style w:type="character" w:customStyle="1" w:styleId="string">
    <w:name w:val="string"/>
    <w:basedOn w:val="a0"/>
    <w:rsid w:val="00357A1A"/>
  </w:style>
  <w:style w:type="character" w:customStyle="1" w:styleId="number">
    <w:name w:val="number"/>
    <w:basedOn w:val="a0"/>
    <w:rsid w:val="00357A1A"/>
  </w:style>
  <w:style w:type="character" w:customStyle="1" w:styleId="comment">
    <w:name w:val="comment"/>
    <w:basedOn w:val="a0"/>
    <w:rsid w:val="00357A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3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1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98</TotalTime>
  <Pages>4</Pages>
  <Words>742</Words>
  <Characters>4231</Characters>
  <Application>Microsoft Office Word</Application>
  <DocSecurity>0</DocSecurity>
  <Lines>35</Lines>
  <Paragraphs>9</Paragraphs>
  <ScaleCrop>false</ScaleCrop>
  <Company>Micro</Company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诚信应考,考试作弊将带来严重后果</dc:title>
  <dc:creator>feng</dc:creator>
  <cp:lastModifiedBy>茂林 叶</cp:lastModifiedBy>
  <cp:revision>125</cp:revision>
  <cp:lastPrinted>2022-06-15T03:54:00Z</cp:lastPrinted>
  <dcterms:created xsi:type="dcterms:W3CDTF">2020-11-25T12:12:00Z</dcterms:created>
  <dcterms:modified xsi:type="dcterms:W3CDTF">2023-07-01T07:41:00Z</dcterms:modified>
</cp:coreProperties>
</file>